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1F380" w14:textId="5A4C9DBA" w:rsidR="002F046C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C636C3">
        <w:rPr>
          <w:rFonts w:cs="Times New Roman"/>
          <w:b/>
          <w:bCs/>
          <w:lang w:val="es-ES"/>
        </w:rPr>
        <w:t>FICHA DE ANTECEDENTES DE BIOETICA Y BIOSEGURIDAD DEL PROYECTO</w:t>
      </w:r>
    </w:p>
    <w:p w14:paraId="05D74AFF" w14:textId="77777777" w:rsidR="002F046C" w:rsidRPr="00C636C3" w:rsidRDefault="002F046C" w:rsidP="00C636C3">
      <w:pPr>
        <w:spacing w:line="276" w:lineRule="auto"/>
        <w:rPr>
          <w:rFonts w:cs="Times New Roman"/>
          <w:lang w:val="es-ES"/>
        </w:rPr>
      </w:pPr>
      <w:r w:rsidRPr="00C636C3">
        <w:rPr>
          <w:rFonts w:cs="Times New Roman"/>
          <w:lang w:val="es-ES"/>
        </w:rPr>
        <w:t xml:space="preserve">Incluya toda la información posible. Si en algún ítem considera que la pregunta no aplica a su investigación, señale "No Aplica". </w:t>
      </w:r>
    </w:p>
    <w:p w14:paraId="2F64D5C8" w14:textId="77777777" w:rsidR="002F046C" w:rsidRPr="00C636C3" w:rsidRDefault="002F046C" w:rsidP="00C636C3">
      <w:pPr>
        <w:spacing w:line="276" w:lineRule="auto"/>
        <w:rPr>
          <w:rFonts w:cs="Times New Roman"/>
          <w:lang w:val="es-ES"/>
        </w:rPr>
      </w:pPr>
      <w:r w:rsidRPr="00C636C3">
        <w:rPr>
          <w:rFonts w:cs="Times New Roman"/>
          <w:lang w:val="es-ES"/>
        </w:rPr>
        <w:t>*Si considera que su investigación no tiene trabajo con personas y/o animales y/o de Bioseguridad, no debe llenar esta ficha. Para aclarar situación enviar correo a bioetica@pucv.cl*</w:t>
      </w:r>
    </w:p>
    <w:p w14:paraId="4A6A1586" w14:textId="77777777" w:rsidR="002F046C" w:rsidRPr="00C636C3" w:rsidRDefault="002F046C" w:rsidP="00C636C3">
      <w:pPr>
        <w:spacing w:line="276" w:lineRule="auto"/>
        <w:rPr>
          <w:rFonts w:cs="Times New Roman"/>
          <w:lang w:val="es-ES"/>
        </w:rPr>
      </w:pPr>
      <w:r w:rsidRPr="00C636C3">
        <w:rPr>
          <w:rFonts w:cs="Times New Roman"/>
          <w:lang w:val="es-ES"/>
        </w:rPr>
        <w:t>*Obligatorio</w:t>
      </w:r>
    </w:p>
    <w:p w14:paraId="782D95B2" w14:textId="7777777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62C89489" w14:textId="05AA7A9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C636C3">
        <w:rPr>
          <w:rFonts w:cs="Times New Roman"/>
          <w:b/>
          <w:bCs/>
          <w:lang w:val="es-ES"/>
        </w:rPr>
        <w:t>NOMBRE INVESTIGADOR(A) RESPONSABLE O DIRECTOR(A) *</w:t>
      </w:r>
    </w:p>
    <w:p w14:paraId="43F74A53" w14:textId="2DABCC3A" w:rsidR="002F046C" w:rsidRPr="00C636C3" w:rsidRDefault="002F046C" w:rsidP="00C636C3">
      <w:pPr>
        <w:spacing w:line="276" w:lineRule="auto"/>
        <w:rPr>
          <w:rFonts w:cs="Times New Roman"/>
          <w:lang w:val="es-ES"/>
        </w:rPr>
      </w:pPr>
      <w:r w:rsidRPr="00C636C3">
        <w:rPr>
          <w:rFonts w:cs="Times New Roman"/>
          <w:lang w:val="es-ES"/>
        </w:rPr>
        <w:t>Dr. José Gallardo</w:t>
      </w:r>
      <w:r w:rsidR="00E07880">
        <w:rPr>
          <w:rFonts w:cs="Times New Roman"/>
          <w:lang w:val="es-ES"/>
        </w:rPr>
        <w:t xml:space="preserve"> Matus</w:t>
      </w:r>
    </w:p>
    <w:p w14:paraId="06D412E4" w14:textId="7777777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00EB23FA" w14:textId="07D4B944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C636C3">
        <w:rPr>
          <w:rFonts w:cs="Times New Roman"/>
          <w:b/>
          <w:bCs/>
          <w:lang w:val="es-ES"/>
        </w:rPr>
        <w:t>UNIDAD A LA QUE PERTENECE EL(LA) SOLICITANTE *</w:t>
      </w:r>
    </w:p>
    <w:p w14:paraId="755D896F" w14:textId="77777777" w:rsidR="002F046C" w:rsidRPr="00C636C3" w:rsidRDefault="002F046C" w:rsidP="00C636C3">
      <w:pPr>
        <w:spacing w:line="276" w:lineRule="auto"/>
        <w:rPr>
          <w:rFonts w:cs="Times New Roman"/>
          <w:lang w:val="es-ES"/>
        </w:rPr>
      </w:pPr>
      <w:r w:rsidRPr="00C636C3">
        <w:rPr>
          <w:rFonts w:cs="Times New Roman"/>
          <w:lang w:val="es-ES"/>
        </w:rPr>
        <w:t>Escuela de Ciencias del Mar</w:t>
      </w:r>
    </w:p>
    <w:p w14:paraId="492A892D" w14:textId="7777777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27987F6F" w14:textId="10E55640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C636C3">
        <w:rPr>
          <w:rFonts w:cs="Times New Roman"/>
          <w:b/>
          <w:bCs/>
          <w:lang w:val="es-ES"/>
        </w:rPr>
        <w:t>CORREO ELECTRONICO *</w:t>
      </w:r>
    </w:p>
    <w:p w14:paraId="205D7D00" w14:textId="77777777" w:rsidR="002F046C" w:rsidRPr="00C636C3" w:rsidRDefault="002F046C" w:rsidP="00C636C3">
      <w:pPr>
        <w:spacing w:line="276" w:lineRule="auto"/>
        <w:rPr>
          <w:rFonts w:cs="Times New Roman"/>
          <w:lang w:val="es-ES"/>
        </w:rPr>
      </w:pPr>
      <w:r w:rsidRPr="00C636C3">
        <w:rPr>
          <w:rFonts w:cs="Times New Roman"/>
          <w:lang w:val="es-ES"/>
        </w:rPr>
        <w:t>jose.gallardo@pucv.cl</w:t>
      </w:r>
    </w:p>
    <w:p w14:paraId="6997B441" w14:textId="7777777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3D911AE7" w14:textId="7FDD5876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C636C3">
        <w:rPr>
          <w:rFonts w:cs="Times New Roman"/>
          <w:b/>
          <w:bCs/>
          <w:lang w:val="es-ES"/>
        </w:rPr>
        <w:t>SITUACIÓN CONTRACTUAL CON LA PUCV *</w:t>
      </w:r>
    </w:p>
    <w:p w14:paraId="64094AF5" w14:textId="011E8405" w:rsidR="002F046C" w:rsidRPr="00C16212" w:rsidRDefault="002F046C" w:rsidP="00C636C3">
      <w:pPr>
        <w:spacing w:line="276" w:lineRule="auto"/>
        <w:rPr>
          <w:rFonts w:cs="Times New Roman"/>
          <w:lang w:val="es-ES"/>
        </w:rPr>
      </w:pPr>
      <w:r w:rsidRPr="00C16212">
        <w:rPr>
          <w:rFonts w:cs="Times New Roman"/>
          <w:lang w:val="es-ES"/>
        </w:rPr>
        <w:t>Profesor A</w:t>
      </w:r>
      <w:r w:rsidR="00E07880" w:rsidRPr="00C16212">
        <w:rPr>
          <w:rFonts w:cs="Times New Roman"/>
          <w:lang w:val="es-ES"/>
        </w:rPr>
        <w:t>djunto</w:t>
      </w:r>
    </w:p>
    <w:p w14:paraId="0518B0A3" w14:textId="7777777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150C40EF" w14:textId="7BEB1885" w:rsidR="002F046C" w:rsidRPr="005B284A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5B284A">
        <w:rPr>
          <w:rFonts w:cs="Times New Roman"/>
          <w:b/>
          <w:bCs/>
          <w:lang w:val="es-ES"/>
        </w:rPr>
        <w:t>AREA DE ESPECIALIZACION DEL INVESTIGADOR RESPONSABLE *</w:t>
      </w:r>
    </w:p>
    <w:p w14:paraId="1223BD69" w14:textId="77777777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5B284A">
        <w:rPr>
          <w:rFonts w:cs="Times New Roman"/>
          <w:b/>
          <w:bCs/>
          <w:lang w:val="es-ES"/>
        </w:rPr>
        <w:t>Fundamente su idoneidad en el proyecto. Incluya grados, títulos, diplomados asociados, experiencia en el área) *</w:t>
      </w:r>
    </w:p>
    <w:p w14:paraId="06821349" w14:textId="30EC8462" w:rsidR="002F046C" w:rsidRPr="00380D31" w:rsidRDefault="00DB11F9" w:rsidP="00C636C3">
      <w:pPr>
        <w:spacing w:line="276" w:lineRule="auto"/>
        <w:rPr>
          <w:rFonts w:cs="Times New Roman"/>
          <w:lang w:val="es-ES"/>
        </w:rPr>
      </w:pPr>
      <w:r>
        <w:rPr>
          <w:rFonts w:cs="Times New Roman"/>
          <w:lang w:val="es-ES"/>
        </w:rPr>
        <w:t>Dr. José Gallardo es Biólogo Marino por la Universidad Católica de la Santísima Concepción</w:t>
      </w:r>
      <w:r w:rsidR="00B44AE2">
        <w:rPr>
          <w:rFonts w:cs="Times New Roman"/>
          <w:lang w:val="es-ES"/>
        </w:rPr>
        <w:t xml:space="preserve"> y</w:t>
      </w:r>
      <w:r>
        <w:rPr>
          <w:rFonts w:cs="Times New Roman"/>
          <w:lang w:val="es-ES"/>
        </w:rPr>
        <w:t xml:space="preserve"> </w:t>
      </w:r>
      <w:r w:rsidR="00B44AE2">
        <w:rPr>
          <w:rFonts w:cs="Times New Roman"/>
          <w:lang w:val="es-ES"/>
        </w:rPr>
        <w:t>D</w:t>
      </w:r>
      <w:r>
        <w:rPr>
          <w:rFonts w:cs="Times New Roman"/>
          <w:lang w:val="es-ES"/>
        </w:rPr>
        <w:t xml:space="preserve">octor en Ciencias por la Universidad de Chile. </w:t>
      </w:r>
      <w:r w:rsidR="00B44AE2">
        <w:rPr>
          <w:rFonts w:cs="Times New Roman"/>
          <w:lang w:val="es-ES"/>
        </w:rPr>
        <w:t xml:space="preserve">El </w:t>
      </w:r>
      <w:r>
        <w:rPr>
          <w:rFonts w:cs="Times New Roman"/>
          <w:lang w:val="es-ES"/>
        </w:rPr>
        <w:t xml:space="preserve">Dr. Gallardo </w:t>
      </w:r>
      <w:r w:rsidR="00B44AE2">
        <w:rPr>
          <w:rFonts w:cs="Times New Roman"/>
          <w:lang w:val="es-ES"/>
        </w:rPr>
        <w:t>cuenta con una vasta experiencia en</w:t>
      </w:r>
      <w:r>
        <w:rPr>
          <w:rFonts w:cs="Times New Roman"/>
          <w:lang w:val="es-ES"/>
        </w:rPr>
        <w:t xml:space="preserve"> investigación </w:t>
      </w:r>
      <w:r w:rsidR="00B44AE2">
        <w:rPr>
          <w:rFonts w:cs="Times New Roman"/>
          <w:lang w:val="es-ES"/>
        </w:rPr>
        <w:t xml:space="preserve">y docencia en el área de genética. Actualmente es profesor adjunto de la PUCV, líder del Laboratorio de Genética y Genómica Aplicada y </w:t>
      </w:r>
      <w:r w:rsidR="00796601">
        <w:rPr>
          <w:rFonts w:cs="Times New Roman"/>
          <w:lang w:val="es-ES"/>
        </w:rPr>
        <w:t>jefe</w:t>
      </w:r>
      <w:r w:rsidR="00B44AE2">
        <w:rPr>
          <w:rFonts w:cs="Times New Roman"/>
          <w:lang w:val="es-ES"/>
        </w:rPr>
        <w:t xml:space="preserve"> de docencia de la Escuela de Ciencias del Mar. Ha dirigido diversos proyectos nacionales e internacionales y su trabajo ha sido publicado en diversas revistas científicas de renombre y presentado en congresos nacionales e internacionales. Asimismo, ha realizado docencia a nivel escolar y universitaria, así como ha participado en varios proyectos de mejoramiento de </w:t>
      </w:r>
      <w:r w:rsidR="00C16212">
        <w:rPr>
          <w:rFonts w:cs="Times New Roman"/>
          <w:lang w:val="es-ES"/>
        </w:rPr>
        <w:t xml:space="preserve">la </w:t>
      </w:r>
      <w:r w:rsidR="00B44AE2">
        <w:rPr>
          <w:rFonts w:cs="Times New Roman"/>
          <w:lang w:val="es-ES"/>
        </w:rPr>
        <w:t>docencia</w:t>
      </w:r>
      <w:r w:rsidR="00B44AE2" w:rsidRPr="00DE0B20">
        <w:rPr>
          <w:rFonts w:cs="Times New Roman"/>
          <w:lang w:val="es-ES"/>
        </w:rPr>
        <w:t>. Además, el Dr. Gallardo es parte del comité de Ciencias del Mar de la Comisión Nacional de Acreditación y de tres sociedades científicas nacionales e internacionales.</w:t>
      </w:r>
      <w:r w:rsidR="00B44AE2">
        <w:rPr>
          <w:rFonts w:cs="Times New Roman"/>
          <w:lang w:val="es-ES"/>
        </w:rPr>
        <w:t xml:space="preserve">   </w:t>
      </w:r>
      <w:r>
        <w:rPr>
          <w:rFonts w:cs="Times New Roman"/>
          <w:lang w:val="es-ES"/>
        </w:rPr>
        <w:t xml:space="preserve"> </w:t>
      </w:r>
    </w:p>
    <w:p w14:paraId="44FDF780" w14:textId="7FC8FA1B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50FB7864" w14:textId="69A2B363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proofErr w:type="gramStart"/>
      <w:r w:rsidRPr="00C636C3">
        <w:rPr>
          <w:rFonts w:cs="Times New Roman"/>
          <w:b/>
          <w:bCs/>
          <w:lang w:val="es-ES"/>
        </w:rPr>
        <w:t>CO-INVESTIGADORES</w:t>
      </w:r>
      <w:proofErr w:type="gramEnd"/>
      <w:r w:rsidRPr="00C636C3">
        <w:rPr>
          <w:rFonts w:cs="Times New Roman"/>
          <w:b/>
          <w:bCs/>
          <w:lang w:val="es-ES"/>
        </w:rPr>
        <w:t xml:space="preserve"> </w:t>
      </w:r>
    </w:p>
    <w:p w14:paraId="3F37568D" w14:textId="79855660" w:rsidR="00C636C3" w:rsidRPr="00C636C3" w:rsidRDefault="00E07880" w:rsidP="00C636C3">
      <w:pPr>
        <w:spacing w:line="276" w:lineRule="auto"/>
        <w:rPr>
          <w:rFonts w:cs="Times New Roman"/>
          <w:lang w:val="es-ES"/>
        </w:rPr>
      </w:pPr>
      <w:r>
        <w:rPr>
          <w:rFonts w:cs="Times New Roman"/>
          <w:lang w:val="es-ES"/>
        </w:rPr>
        <w:t xml:space="preserve">Dra. </w:t>
      </w:r>
      <w:r w:rsidR="00C636C3" w:rsidRPr="00C636C3">
        <w:rPr>
          <w:rFonts w:cs="Times New Roman"/>
          <w:lang w:val="es-ES"/>
        </w:rPr>
        <w:t>Débora Torrealba</w:t>
      </w:r>
    </w:p>
    <w:p w14:paraId="27D95527" w14:textId="42EA8B90" w:rsidR="00C636C3" w:rsidRPr="00C636C3" w:rsidRDefault="008046F5" w:rsidP="00C636C3">
      <w:pPr>
        <w:spacing w:line="276" w:lineRule="auto"/>
        <w:rPr>
          <w:rFonts w:cs="Times New Roman"/>
          <w:lang w:val="es-ES"/>
        </w:rPr>
      </w:pPr>
      <w:proofErr w:type="spellStart"/>
      <w:r>
        <w:rPr>
          <w:rFonts w:cs="Times New Roman"/>
          <w:lang w:val="es-ES"/>
        </w:rPr>
        <w:t>Mag</w:t>
      </w:r>
      <w:proofErr w:type="spellEnd"/>
      <w:r>
        <w:rPr>
          <w:rFonts w:cs="Times New Roman"/>
          <w:lang w:val="es-ES"/>
        </w:rPr>
        <w:t xml:space="preserve">. </w:t>
      </w:r>
      <w:r w:rsidR="00C636C3" w:rsidRPr="00C636C3">
        <w:rPr>
          <w:rFonts w:cs="Times New Roman"/>
          <w:lang w:val="es-ES"/>
        </w:rPr>
        <w:t>María Paz Beltrán</w:t>
      </w:r>
    </w:p>
    <w:p w14:paraId="66B47F23" w14:textId="3BC6403F" w:rsidR="00C636C3" w:rsidRPr="00C636C3" w:rsidRDefault="008046F5" w:rsidP="00C636C3">
      <w:pPr>
        <w:spacing w:line="276" w:lineRule="auto"/>
        <w:rPr>
          <w:rFonts w:cs="Times New Roman"/>
          <w:lang w:val="es-ES"/>
        </w:rPr>
      </w:pPr>
      <w:proofErr w:type="spellStart"/>
      <w:r>
        <w:rPr>
          <w:rFonts w:cs="Times New Roman"/>
          <w:lang w:val="es-ES"/>
        </w:rPr>
        <w:t>Bioq</w:t>
      </w:r>
      <w:proofErr w:type="spellEnd"/>
      <w:r>
        <w:rPr>
          <w:rFonts w:cs="Times New Roman"/>
          <w:lang w:val="es-ES"/>
        </w:rPr>
        <w:t xml:space="preserve">. </w:t>
      </w:r>
      <w:r w:rsidR="00C636C3" w:rsidRPr="00C636C3">
        <w:rPr>
          <w:rFonts w:cs="Times New Roman"/>
          <w:lang w:val="es-ES"/>
        </w:rPr>
        <w:t>Nicole Delgado</w:t>
      </w:r>
    </w:p>
    <w:p w14:paraId="0897B943" w14:textId="27DC6A72" w:rsidR="00C636C3" w:rsidRPr="00C636C3" w:rsidRDefault="008046F5" w:rsidP="00C636C3">
      <w:pPr>
        <w:spacing w:line="276" w:lineRule="auto"/>
        <w:rPr>
          <w:rFonts w:cs="Times New Roman"/>
          <w:lang w:val="es-ES"/>
        </w:rPr>
      </w:pPr>
      <w:proofErr w:type="spellStart"/>
      <w:r>
        <w:rPr>
          <w:rFonts w:cs="Times New Roman"/>
          <w:lang w:val="es-ES"/>
        </w:rPr>
        <w:t>Mag</w:t>
      </w:r>
      <w:proofErr w:type="spellEnd"/>
      <w:r>
        <w:rPr>
          <w:rFonts w:cs="Times New Roman"/>
          <w:lang w:val="es-ES"/>
        </w:rPr>
        <w:t xml:space="preserve">. </w:t>
      </w:r>
      <w:r w:rsidR="00C636C3" w:rsidRPr="00C636C3">
        <w:rPr>
          <w:rFonts w:cs="Times New Roman"/>
          <w:lang w:val="es-ES"/>
        </w:rPr>
        <w:t>Paula Valenzuela</w:t>
      </w:r>
    </w:p>
    <w:p w14:paraId="79F824BE" w14:textId="7B46923E" w:rsidR="00EA77E6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  <w:r w:rsidRPr="005B284A">
        <w:rPr>
          <w:rFonts w:cs="Times New Roman"/>
          <w:b/>
          <w:bCs/>
          <w:lang w:val="es-ES"/>
        </w:rPr>
        <w:lastRenderedPageBreak/>
        <w:t>SEÑALE LA IDONEIDAD DEL EQUIPO QUE ACOMPAÑA EL RESPONSABLE. Incluya grados, títulos, diplomados asociados, experiencia en el área) (Solo si aplica)</w:t>
      </w:r>
    </w:p>
    <w:p w14:paraId="3D5E9CE8" w14:textId="1BEDD284" w:rsidR="002F046C" w:rsidRDefault="00380D31" w:rsidP="00C636C3">
      <w:pPr>
        <w:spacing w:line="276" w:lineRule="auto"/>
        <w:rPr>
          <w:rFonts w:cs="Times New Roman"/>
          <w:lang w:val="es-ES"/>
        </w:rPr>
      </w:pPr>
      <w:r w:rsidRPr="00380D31">
        <w:rPr>
          <w:rFonts w:cs="Times New Roman"/>
          <w:lang w:val="es-ES"/>
        </w:rPr>
        <w:t>Dra.</w:t>
      </w:r>
      <w:r>
        <w:rPr>
          <w:rFonts w:cs="Times New Roman"/>
          <w:lang w:val="es-ES"/>
        </w:rPr>
        <w:t xml:space="preserve"> Débora Torrealba, </w:t>
      </w:r>
      <w:r w:rsidR="00DB11F9">
        <w:rPr>
          <w:rFonts w:cs="Times New Roman"/>
          <w:lang w:val="es-ES"/>
        </w:rPr>
        <w:t>Bióloga</w:t>
      </w:r>
      <w:r>
        <w:rPr>
          <w:rFonts w:cs="Times New Roman"/>
          <w:lang w:val="es-ES"/>
        </w:rPr>
        <w:t xml:space="preserve"> por la PUCV, Doctora en Acuicultura por la Universidad de Barcelona, con un postdoctorado de la Universidad de Alberta. </w:t>
      </w:r>
      <w:r w:rsidR="00917E1E">
        <w:rPr>
          <w:rFonts w:cs="Times New Roman"/>
          <w:lang w:val="es-ES"/>
        </w:rPr>
        <w:t>Actualmente se desempeña como investigador postdoctoral en la PUCV y p</w:t>
      </w:r>
      <w:r>
        <w:rPr>
          <w:rFonts w:cs="Times New Roman"/>
          <w:lang w:val="es-ES"/>
        </w:rPr>
        <w:t>rofesora titular del curso “</w:t>
      </w:r>
      <w:r w:rsidR="00CB2BD0">
        <w:rPr>
          <w:rFonts w:cs="Times New Roman"/>
          <w:lang w:val="es-ES"/>
        </w:rPr>
        <w:t>P</w:t>
      </w:r>
      <w:r>
        <w:rPr>
          <w:rFonts w:cs="Times New Roman"/>
          <w:lang w:val="es-ES"/>
        </w:rPr>
        <w:t>rogramación</w:t>
      </w:r>
      <w:r w:rsidR="00CB2BD0">
        <w:rPr>
          <w:rFonts w:cs="Times New Roman"/>
          <w:lang w:val="es-ES"/>
        </w:rPr>
        <w:t xml:space="preserve"> y Genética</w:t>
      </w:r>
      <w:r>
        <w:rPr>
          <w:rFonts w:cs="Times New Roman"/>
          <w:lang w:val="es-ES"/>
        </w:rPr>
        <w:t xml:space="preserve">” a ser parte de este estudio. </w:t>
      </w:r>
    </w:p>
    <w:p w14:paraId="424A7F24" w14:textId="43DB2799" w:rsidR="00380D31" w:rsidRDefault="00380D31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66ABA7A0" w14:textId="730B6A19" w:rsidR="00380D31" w:rsidRPr="00380D31" w:rsidRDefault="00DB11F9" w:rsidP="00380D31">
      <w:pPr>
        <w:spacing w:line="276" w:lineRule="auto"/>
        <w:rPr>
          <w:rFonts w:cs="Times New Roman"/>
          <w:lang w:val="es-ES"/>
        </w:rPr>
      </w:pPr>
      <w:proofErr w:type="spellStart"/>
      <w:r>
        <w:rPr>
          <w:rFonts w:cs="Times New Roman"/>
          <w:lang w:val="es-ES"/>
        </w:rPr>
        <w:t>Mag</w:t>
      </w:r>
      <w:proofErr w:type="spellEnd"/>
      <w:r>
        <w:rPr>
          <w:rFonts w:cs="Times New Roman"/>
          <w:lang w:val="es-ES"/>
        </w:rPr>
        <w:t xml:space="preserve">. </w:t>
      </w:r>
      <w:r w:rsidR="00380D31" w:rsidRPr="00380D31">
        <w:rPr>
          <w:rFonts w:cs="Times New Roman"/>
          <w:lang w:val="es-ES"/>
        </w:rPr>
        <w:t>María Paz</w:t>
      </w:r>
      <w:r w:rsidR="00977EED">
        <w:rPr>
          <w:rFonts w:cs="Times New Roman"/>
          <w:lang w:val="es-ES"/>
        </w:rPr>
        <w:t xml:space="preserve"> Beltrán</w:t>
      </w:r>
      <w:r w:rsidR="00380D31">
        <w:rPr>
          <w:rFonts w:cs="Times New Roman"/>
          <w:lang w:val="es-ES"/>
        </w:rPr>
        <w:t xml:space="preserve">, </w:t>
      </w:r>
      <w:r w:rsidR="00917E1E" w:rsidRPr="00380D31">
        <w:rPr>
          <w:rFonts w:cs="Times New Roman"/>
          <w:lang w:val="es-ES"/>
        </w:rPr>
        <w:t>Bióloga</w:t>
      </w:r>
      <w:r w:rsidR="00380D31" w:rsidRPr="00380D31">
        <w:rPr>
          <w:rFonts w:cs="Times New Roman"/>
          <w:lang w:val="es-ES"/>
        </w:rPr>
        <w:t xml:space="preserve"> en Bioprocesos</w:t>
      </w:r>
      <w:r w:rsidR="00917E1E">
        <w:rPr>
          <w:rFonts w:cs="Times New Roman"/>
          <w:lang w:val="es-ES"/>
        </w:rPr>
        <w:t xml:space="preserve"> por la </w:t>
      </w:r>
      <w:r w:rsidR="00380D31" w:rsidRPr="00380D31">
        <w:rPr>
          <w:rFonts w:cs="Times New Roman"/>
          <w:lang w:val="es-ES"/>
        </w:rPr>
        <w:t>PUC</w:t>
      </w:r>
      <w:r w:rsidR="00917E1E">
        <w:rPr>
          <w:rFonts w:cs="Times New Roman"/>
          <w:lang w:val="es-ES"/>
        </w:rPr>
        <w:t xml:space="preserve">. </w:t>
      </w:r>
      <w:r w:rsidR="00380D31" w:rsidRPr="00380D31">
        <w:rPr>
          <w:rFonts w:cs="Times New Roman"/>
          <w:lang w:val="es-ES"/>
        </w:rPr>
        <w:t>Mag</w:t>
      </w:r>
      <w:r>
        <w:rPr>
          <w:rFonts w:cs="Times New Roman"/>
          <w:lang w:val="es-ES"/>
        </w:rPr>
        <w:t>í</w:t>
      </w:r>
      <w:r w:rsidR="00380D31" w:rsidRPr="00380D31">
        <w:rPr>
          <w:rFonts w:cs="Times New Roman"/>
          <w:lang w:val="es-ES"/>
        </w:rPr>
        <w:t xml:space="preserve">ster en </w:t>
      </w:r>
      <w:r w:rsidR="00917E1E" w:rsidRPr="00380D31">
        <w:rPr>
          <w:rFonts w:cs="Times New Roman"/>
          <w:lang w:val="es-ES"/>
        </w:rPr>
        <w:t>Comunicación</w:t>
      </w:r>
      <w:r w:rsidR="00380D31" w:rsidRPr="00380D31">
        <w:rPr>
          <w:rFonts w:cs="Times New Roman"/>
          <w:lang w:val="es-ES"/>
        </w:rPr>
        <w:t xml:space="preserve"> Social, </w:t>
      </w:r>
      <w:r w:rsidR="00917E1E" w:rsidRPr="00380D31">
        <w:rPr>
          <w:rFonts w:cs="Times New Roman"/>
          <w:lang w:val="es-ES"/>
        </w:rPr>
        <w:t>Mención</w:t>
      </w:r>
      <w:r w:rsidR="00380D31" w:rsidRPr="00380D31">
        <w:rPr>
          <w:rFonts w:cs="Times New Roman"/>
          <w:lang w:val="es-ES"/>
        </w:rPr>
        <w:t xml:space="preserve"> </w:t>
      </w:r>
      <w:r w:rsidR="00917E1E" w:rsidRPr="00380D31">
        <w:rPr>
          <w:rFonts w:cs="Times New Roman"/>
          <w:lang w:val="es-ES"/>
        </w:rPr>
        <w:t>Comunicación</w:t>
      </w:r>
      <w:r w:rsidR="00380D31" w:rsidRPr="00380D31">
        <w:rPr>
          <w:rFonts w:cs="Times New Roman"/>
          <w:lang w:val="es-ES"/>
        </w:rPr>
        <w:t xml:space="preserve"> y </w:t>
      </w:r>
      <w:r w:rsidR="00917E1E" w:rsidRPr="00380D31">
        <w:rPr>
          <w:rFonts w:cs="Times New Roman"/>
          <w:lang w:val="es-ES"/>
        </w:rPr>
        <w:t>Educación</w:t>
      </w:r>
      <w:r w:rsidR="00380D31" w:rsidRPr="00380D31">
        <w:rPr>
          <w:rFonts w:cs="Times New Roman"/>
          <w:lang w:val="es-ES"/>
        </w:rPr>
        <w:t>, PUC</w:t>
      </w:r>
      <w:r w:rsidR="00917E1E">
        <w:rPr>
          <w:rFonts w:cs="Times New Roman"/>
          <w:lang w:val="es-ES"/>
        </w:rPr>
        <w:t xml:space="preserve"> y </w:t>
      </w:r>
      <w:r w:rsidR="00380D31" w:rsidRPr="00380D31">
        <w:rPr>
          <w:rFonts w:cs="Times New Roman"/>
          <w:lang w:val="es-ES"/>
        </w:rPr>
        <w:t>Magíster en Didáctica de las Ciencias Experimentales, PUCV</w:t>
      </w:r>
      <w:r w:rsidR="00917E1E">
        <w:rPr>
          <w:rFonts w:cs="Times New Roman"/>
          <w:lang w:val="es-ES"/>
        </w:rPr>
        <w:t xml:space="preserve">. Actualmente se desempeña </w:t>
      </w:r>
      <w:r w:rsidR="00C16212">
        <w:rPr>
          <w:rFonts w:cs="Times New Roman"/>
          <w:lang w:val="es-ES"/>
        </w:rPr>
        <w:t xml:space="preserve">como docente de Didáctica específica y Prácticas pedagógicas en la Universidad del </w:t>
      </w:r>
      <w:r w:rsidR="00DB7321">
        <w:rPr>
          <w:rFonts w:cs="Times New Roman"/>
          <w:lang w:val="es-ES"/>
        </w:rPr>
        <w:t>D</w:t>
      </w:r>
      <w:r w:rsidR="00C16212">
        <w:rPr>
          <w:rFonts w:cs="Times New Roman"/>
          <w:lang w:val="es-ES"/>
        </w:rPr>
        <w:t>esarrollo.</w:t>
      </w:r>
    </w:p>
    <w:p w14:paraId="3F47C86E" w14:textId="3FE0E945" w:rsidR="00380D31" w:rsidRPr="00380D31" w:rsidRDefault="00380D31" w:rsidP="00C636C3">
      <w:pPr>
        <w:spacing w:line="276" w:lineRule="auto"/>
        <w:rPr>
          <w:rFonts w:cs="Times New Roman"/>
          <w:lang w:val="es-ES"/>
        </w:rPr>
      </w:pPr>
    </w:p>
    <w:p w14:paraId="3261D695" w14:textId="35E5CCFE" w:rsidR="00380D31" w:rsidRPr="00380D31" w:rsidRDefault="00380D31" w:rsidP="00C636C3">
      <w:pPr>
        <w:spacing w:line="276" w:lineRule="auto"/>
        <w:rPr>
          <w:rFonts w:cs="Times New Roman"/>
          <w:lang w:val="es-ES"/>
        </w:rPr>
      </w:pPr>
      <w:r w:rsidRPr="00380D31">
        <w:rPr>
          <w:rFonts w:cs="Times New Roman"/>
          <w:lang w:val="es-ES"/>
        </w:rPr>
        <w:t>Nicole Delgado</w:t>
      </w:r>
      <w:r w:rsidR="00917E1E">
        <w:rPr>
          <w:rFonts w:cs="Times New Roman"/>
          <w:lang w:val="es-ES"/>
        </w:rPr>
        <w:t>, Bioquímica por la PUCV. Asistente de investigación en el Laboratorio de Genética y Genómica Aplicada</w:t>
      </w:r>
      <w:r w:rsidR="00DB7321">
        <w:rPr>
          <w:rFonts w:cs="Times New Roman"/>
          <w:lang w:val="es-ES"/>
        </w:rPr>
        <w:t xml:space="preserve">, ha </w:t>
      </w:r>
      <w:r w:rsidR="00917E1E">
        <w:rPr>
          <w:rFonts w:cs="Times New Roman"/>
          <w:lang w:val="es-ES"/>
        </w:rPr>
        <w:t>asistido en versiones anteriores del curso Genes y Genomas</w:t>
      </w:r>
      <w:r w:rsidR="00DB7321">
        <w:rPr>
          <w:rFonts w:cs="Times New Roman"/>
          <w:lang w:val="es-ES"/>
        </w:rPr>
        <w:t xml:space="preserve"> con programación</w:t>
      </w:r>
      <w:r w:rsidR="00917E1E">
        <w:rPr>
          <w:rFonts w:cs="Times New Roman"/>
          <w:lang w:val="es-ES"/>
        </w:rPr>
        <w:t>.</w:t>
      </w:r>
    </w:p>
    <w:p w14:paraId="5499E680" w14:textId="2F2C95BE" w:rsidR="00380D31" w:rsidRPr="00380D31" w:rsidRDefault="00380D31" w:rsidP="00C636C3">
      <w:pPr>
        <w:spacing w:line="276" w:lineRule="auto"/>
        <w:rPr>
          <w:rFonts w:cs="Times New Roman"/>
          <w:lang w:val="es-ES"/>
        </w:rPr>
      </w:pPr>
    </w:p>
    <w:p w14:paraId="5C795A4F" w14:textId="61EE61CA" w:rsidR="00380D31" w:rsidRPr="00380D31" w:rsidRDefault="00380D31" w:rsidP="00917E1E">
      <w:pPr>
        <w:spacing w:line="276" w:lineRule="auto"/>
        <w:rPr>
          <w:rFonts w:cs="Times New Roman"/>
          <w:lang w:val="es-ES"/>
        </w:rPr>
      </w:pPr>
      <w:r w:rsidRPr="00380D31">
        <w:rPr>
          <w:rFonts w:cs="Times New Roman"/>
          <w:lang w:val="es-ES"/>
        </w:rPr>
        <w:t>Paula Valenzuela</w:t>
      </w:r>
      <w:r w:rsidR="00917E1E">
        <w:rPr>
          <w:rFonts w:cs="Times New Roman"/>
          <w:lang w:val="es-ES"/>
        </w:rPr>
        <w:t xml:space="preserve">, </w:t>
      </w:r>
      <w:r w:rsidR="00917E1E" w:rsidRPr="00917E1E">
        <w:rPr>
          <w:rFonts w:cs="Times New Roman"/>
          <w:lang w:val="es-ES"/>
        </w:rPr>
        <w:t>Ingeniera en Biotecnología</w:t>
      </w:r>
      <w:r w:rsidR="00352B27">
        <w:rPr>
          <w:rFonts w:cs="Times New Roman"/>
          <w:lang w:val="es-ES"/>
        </w:rPr>
        <w:t xml:space="preserve"> por la</w:t>
      </w:r>
      <w:r w:rsidR="00917E1E" w:rsidRPr="00917E1E">
        <w:rPr>
          <w:rFonts w:cs="Times New Roman"/>
          <w:lang w:val="es-ES"/>
        </w:rPr>
        <w:t xml:space="preserve"> U</w:t>
      </w:r>
      <w:r w:rsidR="00352B27">
        <w:rPr>
          <w:rFonts w:cs="Times New Roman"/>
          <w:lang w:val="es-ES"/>
        </w:rPr>
        <w:t xml:space="preserve">AB. </w:t>
      </w:r>
      <w:r w:rsidR="00917E1E" w:rsidRPr="00917E1E">
        <w:rPr>
          <w:rFonts w:cs="Times New Roman"/>
          <w:lang w:val="es-ES"/>
        </w:rPr>
        <w:t>Magister en Biotecnología</w:t>
      </w:r>
      <w:r w:rsidR="00352B27">
        <w:rPr>
          <w:rFonts w:cs="Times New Roman"/>
          <w:lang w:val="es-ES"/>
        </w:rPr>
        <w:t xml:space="preserve"> por la</w:t>
      </w:r>
      <w:r w:rsidR="00917E1E" w:rsidRPr="00917E1E">
        <w:rPr>
          <w:rFonts w:cs="Times New Roman"/>
          <w:lang w:val="es-ES"/>
        </w:rPr>
        <w:t xml:space="preserve"> </w:t>
      </w:r>
      <w:r w:rsidR="00352B27">
        <w:rPr>
          <w:rFonts w:cs="Times New Roman"/>
          <w:lang w:val="es-ES"/>
        </w:rPr>
        <w:t>UAB</w:t>
      </w:r>
      <w:r w:rsidR="00917E1E">
        <w:rPr>
          <w:rFonts w:cs="Times New Roman"/>
          <w:lang w:val="es-ES"/>
        </w:rPr>
        <w:t>. Actualmente es e</w:t>
      </w:r>
      <w:r w:rsidR="00917E1E" w:rsidRPr="00917E1E">
        <w:rPr>
          <w:rFonts w:cs="Times New Roman"/>
          <w:lang w:val="es-ES"/>
        </w:rPr>
        <w:t>studiante de Doctorado en Biotecnología PUCV-UTFSM</w:t>
      </w:r>
      <w:r w:rsidR="00917E1E">
        <w:rPr>
          <w:rFonts w:cs="Times New Roman"/>
          <w:lang w:val="es-ES"/>
        </w:rPr>
        <w:t>. Ha asistido en versiones anteriores del curso Genes y Genomas</w:t>
      </w:r>
      <w:r w:rsidR="00DB7321">
        <w:rPr>
          <w:rFonts w:cs="Times New Roman"/>
          <w:lang w:val="es-ES"/>
        </w:rPr>
        <w:t xml:space="preserve"> con programación y es ayudante del curso “Programación y Genética”</w:t>
      </w:r>
      <w:r w:rsidR="00917E1E">
        <w:rPr>
          <w:rFonts w:cs="Times New Roman"/>
          <w:lang w:val="es-ES"/>
        </w:rPr>
        <w:t>.</w:t>
      </w:r>
    </w:p>
    <w:p w14:paraId="0A017A36" w14:textId="75BA2170" w:rsidR="00380D31" w:rsidRDefault="00380D31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5CFB700C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Motivo de la solicitud 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*</w:t>
      </w:r>
    </w:p>
    <w:p w14:paraId="350655D3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Proyecto externo Adjudicado</w:t>
      </w:r>
    </w:p>
    <w:p w14:paraId="4F1754D8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Proyecto Interno</w:t>
      </w:r>
    </w:p>
    <w:p w14:paraId="4D1ED077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Publicación en Revista Científica</w:t>
      </w:r>
    </w:p>
    <w:p w14:paraId="32303195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Trabajo de Título o Tesis</w:t>
      </w:r>
    </w:p>
    <w:p w14:paraId="7DEAFE7C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Modificación de metodología</w:t>
      </w:r>
    </w:p>
    <w:p w14:paraId="04922288" w14:textId="6C18E167" w:rsidR="002F046C" w:rsidRPr="0043229F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43229F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Otro:</w:t>
      </w:r>
      <w:r w:rsidR="00C636C3" w:rsidRPr="0043229F"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  <w:t xml:space="preserve"> </w:t>
      </w:r>
    </w:p>
    <w:p w14:paraId="5EB9D9BF" w14:textId="07B6FA1B" w:rsidR="00147D5B" w:rsidRDefault="00147D5B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A068117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390A392E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3D1648F4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2F9AFEA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490CB76F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1BF75B8E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A0919BD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4C214D95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EA2E9E4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070D6E3F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3FA9E5B1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16DC3AD4" w14:textId="77777777" w:rsidR="00A83F77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358ACA24" w14:textId="19C9A0AC" w:rsidR="002F046C" w:rsidRPr="00C636C3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lastRenderedPageBreak/>
        <w:t>TITULO DEL PROYECTO O TRABAJO 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*</w:t>
      </w:r>
    </w:p>
    <w:p w14:paraId="37186570" w14:textId="3588431E" w:rsidR="00C636C3" w:rsidRPr="002F046C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bookmarkStart w:id="0" w:name="_Hlk76381806"/>
      <w:r>
        <w:rPr>
          <w:rFonts w:eastAsia="Times New Roman" w:cs="Times New Roman"/>
          <w:color w:val="202124"/>
          <w:spacing w:val="2"/>
          <w:szCs w:val="24"/>
          <w:lang w:val="es-ES"/>
        </w:rPr>
        <w:t>Análisis</w:t>
      </w:r>
      <w:r w:rsidR="00C636C3" w:rsidRPr="00C636C3">
        <w:rPr>
          <w:rFonts w:eastAsia="Times New Roman" w:cs="Times New Roman"/>
          <w:color w:val="202124"/>
          <w:spacing w:val="2"/>
          <w:szCs w:val="24"/>
          <w:lang w:val="es-ES"/>
        </w:rPr>
        <w:t xml:space="preserve"> del uso de herramientas tecnológicas de programación en el aprendizaje de la genética y la adquisición de habilidades de pensamiento científico </w:t>
      </w:r>
      <w:r w:rsidR="003B66B8">
        <w:rPr>
          <w:rFonts w:eastAsia="Times New Roman" w:cs="Times New Roman"/>
          <w:color w:val="202124"/>
          <w:spacing w:val="2"/>
          <w:szCs w:val="24"/>
          <w:lang w:val="es-ES"/>
        </w:rPr>
        <w:t xml:space="preserve">en </w:t>
      </w:r>
      <w:r w:rsidR="00DB7321">
        <w:rPr>
          <w:rFonts w:eastAsia="Times New Roman" w:cs="Times New Roman"/>
          <w:color w:val="202124"/>
          <w:spacing w:val="2"/>
          <w:szCs w:val="24"/>
          <w:lang w:val="es-ES"/>
        </w:rPr>
        <w:t>un curso</w:t>
      </w:r>
      <w:r w:rsidR="003B66B8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 xml:space="preserve">extracurricular </w:t>
      </w:r>
      <w:r w:rsidR="00210E33">
        <w:rPr>
          <w:rFonts w:eastAsia="Times New Roman" w:cs="Times New Roman"/>
          <w:color w:val="202124"/>
          <w:spacing w:val="2"/>
          <w:szCs w:val="24"/>
          <w:lang w:val="es-ES"/>
        </w:rPr>
        <w:t>para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studiantes de nivel secundario.</w:t>
      </w:r>
    </w:p>
    <w:bookmarkEnd w:id="0"/>
    <w:p w14:paraId="77A0F65A" w14:textId="77777777" w:rsidR="003F61AE" w:rsidRDefault="003F61AE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11D9BCE1" w14:textId="134921C3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OBJETIVO GENERAL DEL PROYECTO (en español)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746F1D5E" w14:textId="4C83621F" w:rsidR="002F046C" w:rsidRDefault="00A83F77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bookmarkStart w:id="1" w:name="_Hlk76381858"/>
      <w:r>
        <w:rPr>
          <w:rFonts w:eastAsia="Times New Roman" w:cs="Times New Roman"/>
          <w:color w:val="202124"/>
          <w:spacing w:val="2"/>
          <w:szCs w:val="24"/>
          <w:lang w:val="es-ES"/>
        </w:rPr>
        <w:t>Analizar</w:t>
      </w:r>
      <w:r w:rsidR="00C636C3" w:rsidRPr="00C636C3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l uso de herramientas tecnológicas de programación en el aprendizaje de la genética y la adquisición de habilidades de </w:t>
      </w:r>
      <w:r w:rsidR="00C636C3" w:rsidRPr="008046F5">
        <w:rPr>
          <w:rFonts w:eastAsia="Times New Roman" w:cs="Times New Roman"/>
          <w:color w:val="202124"/>
          <w:spacing w:val="2"/>
          <w:szCs w:val="24"/>
          <w:lang w:val="es-ES"/>
        </w:rPr>
        <w:t xml:space="preserve">pensamiento científico </w:t>
      </w:r>
      <w:bookmarkEnd w:id="1"/>
      <w:r w:rsidR="00166578" w:rsidRPr="008046F5">
        <w:rPr>
          <w:rFonts w:eastAsia="Times New Roman" w:cs="Times New Roman"/>
          <w:color w:val="202124"/>
          <w:spacing w:val="2"/>
          <w:szCs w:val="24"/>
          <w:lang w:val="es-ES"/>
        </w:rPr>
        <w:t>en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DB7321">
        <w:rPr>
          <w:rFonts w:eastAsia="Times New Roman" w:cs="Times New Roman"/>
          <w:color w:val="202124"/>
          <w:spacing w:val="2"/>
          <w:szCs w:val="24"/>
          <w:lang w:val="es-ES"/>
        </w:rPr>
        <w:t xml:space="preserve">un curso 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 xml:space="preserve">extracurricular </w:t>
      </w:r>
      <w:r w:rsidR="00210E33">
        <w:rPr>
          <w:rFonts w:eastAsia="Times New Roman" w:cs="Times New Roman"/>
          <w:color w:val="202124"/>
          <w:spacing w:val="2"/>
          <w:szCs w:val="24"/>
          <w:lang w:val="es-ES"/>
        </w:rPr>
        <w:t>para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studiantes de nivel secundario</w:t>
      </w:r>
      <w:r w:rsidR="008046F5"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</w:p>
    <w:p w14:paraId="1D13B7EE" w14:textId="2C887EB3" w:rsidR="00166578" w:rsidRDefault="00166578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5961F785" w14:textId="6B5D46B9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8046F5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OBJETIVO(S) ESPECIFICOS DEL PROYECTO</w:t>
      </w:r>
    </w:p>
    <w:p w14:paraId="0CB175EA" w14:textId="77777777" w:rsidR="002F046C" w:rsidRPr="00C636C3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5AF0B911" w14:textId="43613341" w:rsidR="002F046C" w:rsidRDefault="00A83F77" w:rsidP="0098574C">
      <w:pPr>
        <w:pStyle w:val="Prrafodelista"/>
        <w:numPr>
          <w:ilvl w:val="0"/>
          <w:numId w:val="2"/>
        </w:num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>
        <w:rPr>
          <w:rFonts w:eastAsia="Times New Roman" w:cs="Times New Roman"/>
          <w:color w:val="202124"/>
          <w:spacing w:val="2"/>
          <w:szCs w:val="24"/>
          <w:lang w:val="es-ES"/>
        </w:rPr>
        <w:t>Analizar</w:t>
      </w:r>
      <w:r w:rsidR="0098574C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el efecto d</w:t>
      </w:r>
      <w:r w:rsidR="003B66B8">
        <w:rPr>
          <w:rFonts w:eastAsia="Times New Roman" w:cs="Times New Roman"/>
          <w:color w:val="202124"/>
          <w:spacing w:val="2"/>
          <w:szCs w:val="24"/>
          <w:lang w:val="es-ES"/>
        </w:rPr>
        <w:t xml:space="preserve">el lenguaje de </w:t>
      </w:r>
      <w:r w:rsidR="0098574C">
        <w:rPr>
          <w:rFonts w:eastAsia="Times New Roman" w:cs="Times New Roman"/>
          <w:color w:val="202124"/>
          <w:spacing w:val="2"/>
          <w:szCs w:val="24"/>
          <w:lang w:val="es-ES"/>
        </w:rPr>
        <w:t>programación</w:t>
      </w:r>
      <w:r w:rsidR="003B66B8">
        <w:rPr>
          <w:rFonts w:eastAsia="Times New Roman" w:cs="Times New Roman"/>
          <w:color w:val="202124"/>
          <w:spacing w:val="2"/>
          <w:szCs w:val="24"/>
          <w:lang w:val="es-ES"/>
        </w:rPr>
        <w:t xml:space="preserve"> R y la plataforma 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 xml:space="preserve">de aprendizaje </w:t>
      </w:r>
      <w:proofErr w:type="spellStart"/>
      <w:r w:rsidR="003B66B8">
        <w:rPr>
          <w:rFonts w:eastAsia="Times New Roman" w:cs="Times New Roman"/>
          <w:color w:val="202124"/>
          <w:spacing w:val="2"/>
          <w:szCs w:val="24"/>
          <w:lang w:val="es-ES"/>
        </w:rPr>
        <w:t>RCloud</w:t>
      </w:r>
      <w:proofErr w:type="spellEnd"/>
      <w:r w:rsidR="0098574C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FD3A98">
        <w:rPr>
          <w:rFonts w:eastAsia="Times New Roman" w:cs="Times New Roman"/>
          <w:color w:val="202124"/>
          <w:spacing w:val="2"/>
          <w:szCs w:val="24"/>
          <w:lang w:val="es-ES"/>
        </w:rPr>
        <w:t>como</w:t>
      </w:r>
      <w:r w:rsidR="0098574C">
        <w:rPr>
          <w:rFonts w:eastAsia="Times New Roman" w:cs="Times New Roman"/>
          <w:color w:val="202124"/>
          <w:spacing w:val="2"/>
          <w:szCs w:val="24"/>
          <w:lang w:val="es-ES"/>
        </w:rPr>
        <w:t xml:space="preserve"> herramienta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s</w:t>
      </w:r>
      <w:r w:rsidR="0098574C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FD3A98">
        <w:rPr>
          <w:rFonts w:eastAsia="Times New Roman" w:cs="Times New Roman"/>
          <w:color w:val="202124"/>
          <w:spacing w:val="2"/>
          <w:szCs w:val="24"/>
          <w:lang w:val="es-ES"/>
        </w:rPr>
        <w:t xml:space="preserve">eficientes </w:t>
      </w:r>
      <w:r w:rsidR="0098574C">
        <w:rPr>
          <w:rFonts w:eastAsia="Times New Roman" w:cs="Times New Roman"/>
          <w:color w:val="202124"/>
          <w:spacing w:val="2"/>
          <w:szCs w:val="24"/>
          <w:lang w:val="es-ES"/>
        </w:rPr>
        <w:t>de enseñanza de genética y genómica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 para l</w:t>
      </w:r>
      <w:r w:rsidR="00166578">
        <w:rPr>
          <w:rFonts w:eastAsia="Times New Roman" w:cs="Times New Roman"/>
          <w:color w:val="202124"/>
          <w:spacing w:val="2"/>
          <w:szCs w:val="24"/>
          <w:lang w:val="es-ES"/>
        </w:rPr>
        <w:t>a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 formación de </w:t>
      </w:r>
      <w:r w:rsidR="00166578" w:rsidRPr="008046F5">
        <w:rPr>
          <w:rFonts w:eastAsia="Times New Roman" w:cs="Times New Roman"/>
          <w:color w:val="202124"/>
          <w:spacing w:val="2"/>
          <w:szCs w:val="24"/>
          <w:lang w:val="es-ES"/>
        </w:rPr>
        <w:t>estudiantes de nivel secundario</w:t>
      </w:r>
      <w:r w:rsidR="0098574C" w:rsidRPr="008046F5"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</w:p>
    <w:p w14:paraId="02F82640" w14:textId="77777777" w:rsidR="00E669F7" w:rsidRPr="008046F5" w:rsidRDefault="00E669F7" w:rsidP="00E669F7">
      <w:pPr>
        <w:pStyle w:val="Prrafodelista"/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556E3E14" w14:textId="2EA03D28" w:rsidR="00C5090D" w:rsidRPr="008046F5" w:rsidRDefault="00C5090D" w:rsidP="00C636C3">
      <w:pPr>
        <w:pStyle w:val="Prrafodelista"/>
        <w:numPr>
          <w:ilvl w:val="0"/>
          <w:numId w:val="2"/>
        </w:num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Identificar el aprendizaje asociado a conocimiento conceptual de genética </w:t>
      </w:r>
      <w:r w:rsidR="00FD3A98">
        <w:rPr>
          <w:rFonts w:eastAsia="Times New Roman" w:cs="Times New Roman"/>
          <w:color w:val="202124"/>
          <w:spacing w:val="2"/>
          <w:szCs w:val="24"/>
          <w:lang w:val="es-ES"/>
        </w:rPr>
        <w:t xml:space="preserve">y genómica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y </w:t>
      </w:r>
      <w:r w:rsidR="00FD3A98">
        <w:rPr>
          <w:rFonts w:eastAsia="Times New Roman" w:cs="Times New Roman"/>
          <w:color w:val="202124"/>
          <w:spacing w:val="2"/>
          <w:szCs w:val="24"/>
          <w:lang w:val="es-ES"/>
        </w:rPr>
        <w:t xml:space="preserve">a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habilidades de pensamiento científico</w:t>
      </w:r>
      <w:r w:rsidR="00E669F7">
        <w:rPr>
          <w:rFonts w:eastAsia="Times New Roman" w:cs="Times New Roman"/>
          <w:color w:val="202124"/>
          <w:spacing w:val="2"/>
          <w:szCs w:val="24"/>
          <w:lang w:val="es-ES"/>
        </w:rPr>
        <w:t xml:space="preserve"> como la resolución de problemas</w:t>
      </w:r>
      <w:r w:rsidR="00AA56B0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AA56B0" w:rsidRPr="00AA56B0">
        <w:rPr>
          <w:rFonts w:eastAsia="Times New Roman" w:cs="Times New Roman"/>
          <w:color w:val="202124"/>
          <w:spacing w:val="2"/>
          <w:szCs w:val="24"/>
          <w:lang w:val="es-ES"/>
        </w:rPr>
        <w:t>de genética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. </w:t>
      </w:r>
    </w:p>
    <w:p w14:paraId="6C165278" w14:textId="77777777" w:rsidR="00796589" w:rsidRDefault="00796589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17B92D82" w14:textId="2F66B204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DESCRIBA BREVEMENTE LA METODOLOGÍA (no más de 10 líneas de una hoja tamaño carta) 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*</w:t>
      </w:r>
    </w:p>
    <w:p w14:paraId="0DA400BD" w14:textId="2DD0ADBC" w:rsidR="004E6D09" w:rsidRDefault="002F3145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El estudio contempla la evaluación del lenguaje de programación R y la plataforma de aprendizaje </w:t>
      </w:r>
      <w:proofErr w:type="spellStart"/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>RCloud</w:t>
      </w:r>
      <w:proofErr w:type="spellEnd"/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como herramienta de enseñanza de la genética y genómica en 50 estudiantes de educación secundaria</w:t>
      </w:r>
      <w:r w:rsidR="006421FE"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6421FE">
        <w:rPr>
          <w:rFonts w:eastAsia="Times New Roman" w:cs="Times New Roman"/>
          <w:color w:val="202124"/>
          <w:spacing w:val="2"/>
          <w:szCs w:val="24"/>
          <w:lang w:val="es-ES"/>
        </w:rPr>
        <w:t>P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>articularmente</w:t>
      </w:r>
      <w:r w:rsidR="006421FE">
        <w:rPr>
          <w:rFonts w:eastAsia="Times New Roman" w:cs="Times New Roman"/>
          <w:color w:val="202124"/>
          <w:spacing w:val="2"/>
          <w:szCs w:val="24"/>
          <w:lang w:val="es-ES"/>
        </w:rPr>
        <w:t>, estudiantes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de III y IV medio liceos municipales y particulares subvencionados de todo Chile, que participen en el taller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 xml:space="preserve">escolar 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>de verano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 xml:space="preserve"> 2022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“Genes y Genomas con Programación”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 xml:space="preserve"> organizado por la PUCV</w:t>
      </w:r>
      <w:r w:rsidR="006421FE">
        <w:rPr>
          <w:rFonts w:eastAsia="Times New Roman" w:cs="Times New Roman"/>
          <w:color w:val="202124"/>
          <w:spacing w:val="2"/>
          <w:szCs w:val="24"/>
          <w:lang w:val="es-ES"/>
        </w:rPr>
        <w:t xml:space="preserve"> y con él patrocinio de la Sociedad de Genética de Chile (SOCHIGEN)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>. Los participantes serán aquellos estudiantes chilenos seleccionados que cuenten con excelencia académica y dominio de lectura del inglés. Los participantes del estudio deberán realizar las actividades propuestas en cada clase. El taller Genes y Genomas con programación contempla la evaluación de los estudiantes en dos ocasiones para determinar sus conocimientos en genética, habilidades de pensamiento científico y programación. Estas evaluaciones se realizarán al principio y al final del curso. Los resultados de las evaluaciones serán analizados para medir los efectos del curso en el aprendizaje de la genética y la adquisición de habilidades de pensamiento científico como la resolución de problemas de genética por parte de los participantes.</w:t>
      </w:r>
    </w:p>
    <w:p w14:paraId="0361C324" w14:textId="5887DE3F" w:rsidR="006C7E6E" w:rsidRDefault="006C7E6E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6F65EA21" w14:textId="33D3ECA0" w:rsidR="006C7E6E" w:rsidRDefault="006C7E6E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64297AAF" w14:textId="77777777" w:rsidR="006C7E6E" w:rsidRDefault="006C7E6E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5AE05008" w14:textId="77777777" w:rsidR="004E6D09" w:rsidRPr="00C636C3" w:rsidRDefault="004E6D09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3EA91B42" w14:textId="65E2C1CC" w:rsid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lastRenderedPageBreak/>
        <w:t>SEÑALE LA RELEVANCIA DEL PROYECTO, YA SE SU IMPORTANCIA PARA LA SOCIEDAD Y/O EL AMBIENTE (no más de 10 líneas de una hoja tamaño carta)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6D583587" w14:textId="6C0A7C78" w:rsidR="00843905" w:rsidRDefault="00843905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</w:p>
    <w:p w14:paraId="1EFA4943" w14:textId="4E32E280" w:rsidR="002F046C" w:rsidRPr="00796589" w:rsidRDefault="004C0CF7" w:rsidP="00916EAB">
      <w:pPr>
        <w:spacing w:line="240" w:lineRule="auto"/>
        <w:rPr>
          <w:rFonts w:cs="Times New Roman"/>
          <w:lang w:val="es-ES"/>
        </w:rPr>
      </w:pPr>
      <w:r>
        <w:rPr>
          <w:lang w:val="es-CL"/>
        </w:rPr>
        <w:t xml:space="preserve">Este estudio </w:t>
      </w:r>
      <w:r w:rsidR="00085E57">
        <w:rPr>
          <w:lang w:val="es-CL"/>
        </w:rPr>
        <w:t>es relevante</w:t>
      </w:r>
      <w:r>
        <w:rPr>
          <w:lang w:val="es-CL"/>
        </w:rPr>
        <w:t xml:space="preserve"> para la sociedad ya que evalúa </w:t>
      </w:r>
      <w:r w:rsidR="00605B38">
        <w:rPr>
          <w:lang w:val="es-CL"/>
        </w:rPr>
        <w:t xml:space="preserve">el </w:t>
      </w:r>
      <w:r w:rsidRPr="00C636C3">
        <w:rPr>
          <w:rFonts w:eastAsia="Times New Roman" w:cs="Times New Roman"/>
          <w:color w:val="202124"/>
          <w:spacing w:val="2"/>
          <w:szCs w:val="24"/>
          <w:lang w:val="es-ES"/>
        </w:rPr>
        <w:t>uso de</w:t>
      </w:r>
      <w:r w:rsidR="00085E57">
        <w:rPr>
          <w:rFonts w:eastAsia="Times New Roman" w:cs="Times New Roman"/>
          <w:color w:val="202124"/>
          <w:spacing w:val="2"/>
          <w:szCs w:val="24"/>
          <w:lang w:val="es-ES"/>
        </w:rPr>
        <w:t xml:space="preserve"> la</w:t>
      </w:r>
      <w:r w:rsidRPr="00C636C3">
        <w:rPr>
          <w:rFonts w:eastAsia="Times New Roman" w:cs="Times New Roman"/>
          <w:color w:val="202124"/>
          <w:spacing w:val="2"/>
          <w:szCs w:val="24"/>
          <w:lang w:val="es-ES"/>
        </w:rPr>
        <w:t xml:space="preserve"> programación</w:t>
      </w:r>
      <w:r w:rsidR="00605B38">
        <w:rPr>
          <w:rFonts w:eastAsia="Times New Roman" w:cs="Times New Roman"/>
          <w:color w:val="202124"/>
          <w:spacing w:val="2"/>
          <w:szCs w:val="24"/>
          <w:lang w:val="es-ES"/>
        </w:rPr>
        <w:t xml:space="preserve"> vía remota</w:t>
      </w:r>
      <w:r w:rsidR="00085E57">
        <w:rPr>
          <w:rFonts w:eastAsia="Times New Roman" w:cs="Times New Roman"/>
          <w:color w:val="202124"/>
          <w:spacing w:val="2"/>
          <w:szCs w:val="24"/>
          <w:lang w:val="es-ES"/>
        </w:rPr>
        <w:t xml:space="preserve"> para la enseñanza de genética y habilidades de pensamiento científico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  <w:r w:rsidRPr="00C636C3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>
        <w:rPr>
          <w:lang w:val="es-CL"/>
        </w:rPr>
        <w:t>E</w:t>
      </w:r>
      <w:r w:rsidR="007661F8">
        <w:rPr>
          <w:lang w:val="es-CL"/>
        </w:rPr>
        <w:t>n las actuales condiciones de crisis sanitaria por COVID-19 representa un beneficio</w:t>
      </w:r>
      <w:r>
        <w:rPr>
          <w:lang w:val="es-CL"/>
        </w:rPr>
        <w:t xml:space="preserve"> la creación de</w:t>
      </w:r>
      <w:r w:rsidRPr="00085E57">
        <w:rPr>
          <w:lang w:val="es-CL"/>
        </w:rPr>
        <w:t xml:space="preserve"> herramientas de aprendizaje remoto</w:t>
      </w:r>
      <w:r w:rsidR="007661F8" w:rsidRPr="00085E57">
        <w:rPr>
          <w:lang w:val="es-CL"/>
        </w:rPr>
        <w:t xml:space="preserve"> para mantener los procesos de enseñanza.</w:t>
      </w:r>
      <w:r w:rsidRPr="00085E57">
        <w:rPr>
          <w:lang w:val="es-CL"/>
        </w:rPr>
        <w:t xml:space="preserve"> Asimismo, este tipo de </w:t>
      </w:r>
      <w:r w:rsidR="00916EAB">
        <w:rPr>
          <w:lang w:val="es-CL"/>
        </w:rPr>
        <w:t>actividades prácticas</w:t>
      </w:r>
      <w:r w:rsidRPr="00085E57">
        <w:rPr>
          <w:lang w:val="es-CL"/>
        </w:rPr>
        <w:t xml:space="preserve"> per</w:t>
      </w:r>
      <w:r w:rsidR="00605B38" w:rsidRPr="00085E57">
        <w:rPr>
          <w:lang w:val="es-CL"/>
        </w:rPr>
        <w:t>m</w:t>
      </w:r>
      <w:r w:rsidRPr="00085E57">
        <w:rPr>
          <w:lang w:val="es-CL"/>
        </w:rPr>
        <w:t>ite fomentar el aprendizaje activo</w:t>
      </w:r>
      <w:r w:rsidR="00085E57" w:rsidRPr="00085E57">
        <w:rPr>
          <w:lang w:val="es-CL"/>
        </w:rPr>
        <w:t xml:space="preserve"> </w:t>
      </w:r>
      <w:r w:rsidR="00916EAB">
        <w:rPr>
          <w:lang w:val="es-CL"/>
        </w:rPr>
        <w:t>en</w:t>
      </w:r>
      <w:r w:rsidR="00916EAB" w:rsidRPr="00085E57">
        <w:rPr>
          <w:rFonts w:cs="Times New Roman"/>
          <w:lang w:val="es-ES"/>
        </w:rPr>
        <w:t xml:space="preserve"> la educación de ciencias </w:t>
      </w:r>
      <w:r w:rsidR="00916EAB">
        <w:rPr>
          <w:rFonts w:cs="Times New Roman"/>
          <w:lang w:val="es-ES"/>
        </w:rPr>
        <w:t xml:space="preserve">lo que </w:t>
      </w:r>
      <w:r w:rsidR="00916EAB" w:rsidRPr="00085E57">
        <w:rPr>
          <w:rFonts w:cs="Times New Roman"/>
          <w:lang w:val="es-ES"/>
        </w:rPr>
        <w:t>es relevante para la formación de estudiantes con habilidades de pensamiento científico.</w:t>
      </w:r>
      <w:r w:rsidR="00916EAB">
        <w:rPr>
          <w:rFonts w:cs="Times New Roman"/>
          <w:lang w:val="es-ES"/>
        </w:rPr>
        <w:t xml:space="preserve"> Además, </w:t>
      </w:r>
      <w:r w:rsidR="00085E57" w:rsidRPr="00085E57">
        <w:rPr>
          <w:lang w:val="es-CL"/>
        </w:rPr>
        <w:t>la</w:t>
      </w:r>
      <w:r w:rsidR="00916EAB">
        <w:rPr>
          <w:lang w:val="es-CL"/>
        </w:rPr>
        <w:t xml:space="preserve"> educación vía online</w:t>
      </w:r>
      <w:r w:rsidR="00085E57" w:rsidRPr="00085E57">
        <w:rPr>
          <w:lang w:val="es-CL"/>
        </w:rPr>
        <w:t xml:space="preserve"> </w:t>
      </w:r>
      <w:r w:rsidR="00916EAB">
        <w:rPr>
          <w:lang w:val="es-CL"/>
        </w:rPr>
        <w:t xml:space="preserve">permite potenciar una </w:t>
      </w:r>
      <w:r w:rsidR="00085E57" w:rsidRPr="00085E57">
        <w:rPr>
          <w:lang w:val="es-CL"/>
        </w:rPr>
        <w:t>enseñanza inclusiva</w:t>
      </w:r>
      <w:r w:rsidR="00916EAB">
        <w:rPr>
          <w:lang w:val="es-CL"/>
        </w:rPr>
        <w:t xml:space="preserve"> llegando a estudiantes de diferentes regiones.</w:t>
      </w:r>
      <w:r w:rsidR="00796589" w:rsidRPr="00085E57">
        <w:rPr>
          <w:rFonts w:cs="Times New Roman"/>
          <w:lang w:val="es-ES"/>
        </w:rPr>
        <w:t xml:space="preserve"> </w:t>
      </w:r>
    </w:p>
    <w:p w14:paraId="29677FF4" w14:textId="77777777" w:rsidR="00796589" w:rsidRPr="00C636C3" w:rsidRDefault="00796589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24CCCBFC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EÑALE LOS ASPECTOS DE RECOLECCIÓN DE DATOS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5FBA5AE3" w14:textId="77777777" w:rsidR="002F046C" w:rsidRPr="00492BFC" w:rsidRDefault="002F046C" w:rsidP="00796589">
      <w:pPr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Si</w:t>
      </w:r>
    </w:p>
    <w:p w14:paraId="0B3D963A" w14:textId="77777777" w:rsidR="002F046C" w:rsidRPr="00492BFC" w:rsidRDefault="002F046C" w:rsidP="00796589">
      <w:pPr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No</w:t>
      </w:r>
    </w:p>
    <w:p w14:paraId="54B8E7CA" w14:textId="77777777" w:rsidR="002F046C" w:rsidRPr="002F046C" w:rsidRDefault="002F046C" w:rsidP="00796589">
      <w:pPr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No aplica</w:t>
      </w:r>
    </w:p>
    <w:p w14:paraId="54A11D7A" w14:textId="62DDCB56" w:rsidR="002F046C" w:rsidRPr="002F046C" w:rsidRDefault="002F046C" w:rsidP="00796589">
      <w:pPr>
        <w:shd w:val="clear" w:color="auto" w:fill="F8F9FA"/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Implica revisión de ficha clínica de los sujetos</w:t>
      </w:r>
      <w:r w:rsidR="00796589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796589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No</w:t>
      </w:r>
    </w:p>
    <w:p w14:paraId="678B4295" w14:textId="77777777" w:rsidR="00796589" w:rsidRPr="002F046C" w:rsidRDefault="002F046C" w:rsidP="00796589">
      <w:pPr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Implica aplicar una entrevista y/o encuesta y/o grabación y/o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focus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group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a los sujetos participantes</w:t>
      </w:r>
      <w:r w:rsidR="00796589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No</w:t>
      </w:r>
    </w:p>
    <w:p w14:paraId="23273189" w14:textId="77777777" w:rsidR="00796589" w:rsidRPr="002F046C" w:rsidRDefault="002F046C" w:rsidP="00796589">
      <w:pPr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Implica realizar evaluación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clinica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/medica de los sujetos participantes</w:t>
      </w:r>
      <w:r w:rsidR="00796589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No</w:t>
      </w:r>
    </w:p>
    <w:p w14:paraId="280522E8" w14:textId="77777777" w:rsidR="00796589" w:rsidRPr="002F046C" w:rsidRDefault="002F046C" w:rsidP="00796589">
      <w:pPr>
        <w:spacing w:line="276" w:lineRule="auto"/>
        <w:jc w:val="left"/>
        <w:textAlignment w:val="center"/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Implica realizar algún tipo de intervención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clinica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/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medica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a los sujetos</w:t>
      </w:r>
      <w:r w:rsidR="00796589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No</w:t>
      </w:r>
    </w:p>
    <w:p w14:paraId="3B78896A" w14:textId="77777777" w:rsidR="002F046C" w:rsidRPr="00C636C3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205FC50" w14:textId="1A3C8A44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¿LA POBLACIÓN EN ESTUDIO CORRESPONDE A SUJETOS VULNERABLES? 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*</w:t>
      </w:r>
    </w:p>
    <w:p w14:paraId="1AC8F1DF" w14:textId="555535FD" w:rsidR="002F046C" w:rsidRPr="001F56B4" w:rsidRDefault="004E6D09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sz w:val="27"/>
          <w:szCs w:val="27"/>
          <w:lang w:val="es-ES"/>
        </w:rPr>
      </w:pPr>
      <w:r w:rsidRPr="004E6D09">
        <w:rPr>
          <w:rFonts w:eastAsia="Times New Roman" w:cs="Times New Roman"/>
          <w:spacing w:val="3"/>
          <w:sz w:val="21"/>
          <w:szCs w:val="21"/>
          <w:highlight w:val="cyan"/>
          <w:lang w:val="es-ES"/>
        </w:rPr>
        <w:t>No</w:t>
      </w:r>
    </w:p>
    <w:p w14:paraId="41642A6A" w14:textId="402D781D" w:rsid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39F41A63" w14:textId="5D524CBF" w:rsidR="002F046C" w:rsidRPr="00415AD4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415AD4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ESPECIFIQUE UNIDAD DE ANÁLISIS Y/O POBLACIÓN EN ESTUDIO</w:t>
      </w:r>
      <w:r w:rsidRPr="00415AD4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5B277656" w14:textId="7B92476E" w:rsidR="002F046C" w:rsidRDefault="002F3145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La población de estudio son estudiantes de educación secundaria, particularmente III y IV </w:t>
      </w:r>
      <w:proofErr w:type="gramStart"/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>medio,  de</w:t>
      </w:r>
      <w:proofErr w:type="gramEnd"/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colegios públicos y subvencionados particulares de todo Chile que participan en el taller de verano "Genes y Genomas con programación"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>organizado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>por</w:t>
      </w:r>
      <w:r w:rsidRPr="002F3145">
        <w:rPr>
          <w:rFonts w:eastAsia="Times New Roman" w:cs="Times New Roman"/>
          <w:color w:val="202124"/>
          <w:spacing w:val="2"/>
          <w:szCs w:val="24"/>
          <w:lang w:val="es-ES"/>
        </w:rPr>
        <w:t xml:space="preserve"> la PUCV</w:t>
      </w:r>
    </w:p>
    <w:p w14:paraId="32D2DDCC" w14:textId="77777777" w:rsidR="002F3145" w:rsidRPr="00C636C3" w:rsidRDefault="002F3145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C879D5B" w14:textId="6045BC2B" w:rsid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ESPECIFIQUE EL TAMAÑO DE LA MUESTRA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6E509BF4" w14:textId="62892BD8" w:rsidR="00796589" w:rsidRPr="002F046C" w:rsidRDefault="00796589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spacing w:val="2"/>
          <w:szCs w:val="24"/>
          <w:lang w:val="es-ES"/>
        </w:rPr>
      </w:pPr>
      <w:r w:rsidRPr="00796589">
        <w:rPr>
          <w:rFonts w:eastAsia="Times New Roman" w:cs="Times New Roman"/>
          <w:spacing w:val="2"/>
          <w:szCs w:val="24"/>
          <w:lang w:val="es-ES"/>
        </w:rPr>
        <w:t>5</w:t>
      </w:r>
      <w:r w:rsidR="002F3145">
        <w:rPr>
          <w:rFonts w:eastAsia="Times New Roman" w:cs="Times New Roman"/>
          <w:spacing w:val="2"/>
          <w:szCs w:val="24"/>
          <w:lang w:val="es-ES"/>
        </w:rPr>
        <w:t>0</w:t>
      </w:r>
      <w:r w:rsidRPr="00796589">
        <w:rPr>
          <w:rFonts w:eastAsia="Times New Roman" w:cs="Times New Roman"/>
          <w:spacing w:val="2"/>
          <w:szCs w:val="24"/>
          <w:lang w:val="es-ES"/>
        </w:rPr>
        <w:t xml:space="preserve"> participantes</w:t>
      </w:r>
    </w:p>
    <w:p w14:paraId="05771073" w14:textId="77777777" w:rsidR="002F046C" w:rsidRPr="00C636C3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5D8DE643" w14:textId="6D786128" w:rsid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492BF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MÉTODO DE SELECCIÓN DE SUJETOS</w:t>
      </w: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/DATOS DE INVESTIGACIÓN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3E342CE6" w14:textId="2DF0E333" w:rsidR="00796589" w:rsidRPr="002F046C" w:rsidRDefault="00415AD4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>
        <w:rPr>
          <w:rFonts w:eastAsia="Times New Roman" w:cs="Times New Roman"/>
          <w:spacing w:val="2"/>
          <w:szCs w:val="24"/>
          <w:lang w:val="es-ES"/>
        </w:rPr>
        <w:t xml:space="preserve">Los participantes serán aquellos </w:t>
      </w:r>
      <w:r w:rsidR="00743A12">
        <w:rPr>
          <w:rFonts w:eastAsia="Times New Roman" w:cs="Times New Roman"/>
          <w:spacing w:val="2"/>
          <w:szCs w:val="24"/>
          <w:lang w:val="es-ES"/>
        </w:rPr>
        <w:t xml:space="preserve">seleccionados </w:t>
      </w:r>
      <w:r w:rsidR="00CA1066">
        <w:rPr>
          <w:rFonts w:eastAsia="Times New Roman" w:cs="Times New Roman"/>
          <w:spacing w:val="2"/>
          <w:szCs w:val="24"/>
          <w:lang w:val="es-ES"/>
        </w:rPr>
        <w:t xml:space="preserve">para participar en el Taller escolar de verano 2022 “Genes y genomas con programación” </w:t>
      </w:r>
      <w:r w:rsidR="00D40784">
        <w:rPr>
          <w:rFonts w:eastAsia="Times New Roman" w:cs="Times New Roman"/>
          <w:spacing w:val="2"/>
          <w:szCs w:val="24"/>
          <w:lang w:val="es-ES"/>
        </w:rPr>
        <w:t>organizado por</w:t>
      </w:r>
      <w:r w:rsidR="00CA1066">
        <w:rPr>
          <w:rFonts w:eastAsia="Times New Roman" w:cs="Times New Roman"/>
          <w:spacing w:val="2"/>
          <w:szCs w:val="24"/>
          <w:lang w:val="es-ES"/>
        </w:rPr>
        <w:t xml:space="preserve"> la PUCV. Serán estudiantes de III y IV medio de liceos municipales y particulares subvencionados de todo Chile. Los participantes deben poseer excelencia académica y comprensión de lectura de inglés.</w:t>
      </w:r>
    </w:p>
    <w:p w14:paraId="32E98B34" w14:textId="77777777" w:rsidR="002F046C" w:rsidRPr="002F046C" w:rsidRDefault="002F046C" w:rsidP="00C636C3">
      <w:pPr>
        <w:shd w:val="clear" w:color="auto" w:fill="FFFFFF"/>
        <w:spacing w:line="276" w:lineRule="auto"/>
        <w:jc w:val="left"/>
        <w:textAlignment w:val="top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</w:p>
    <w:p w14:paraId="79E9BBB7" w14:textId="4CC98170" w:rsidR="002F046C" w:rsidRPr="00C636C3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lastRenderedPageBreak/>
        <w:t xml:space="preserve">SEÑALE LOS CRITERIOS DE INCLUSIÓN DE LOS </w:t>
      </w:r>
      <w:r w:rsidR="00796589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P</w:t>
      </w: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ARTICIPANTES/DATOS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27D7BE4A" w14:textId="5D582E13" w:rsidR="00C03999" w:rsidRDefault="00C03999" w:rsidP="00C03999">
      <w:pPr>
        <w:shd w:val="clear" w:color="auto" w:fill="FFFFFF"/>
        <w:spacing w:line="276" w:lineRule="auto"/>
        <w:jc w:val="left"/>
        <w:rPr>
          <w:rFonts w:eastAsia="Times New Roman" w:cs="Times New Roman"/>
          <w:spacing w:val="2"/>
          <w:szCs w:val="24"/>
          <w:lang w:val="es-ES"/>
        </w:rPr>
      </w:pPr>
      <w:r>
        <w:rPr>
          <w:rFonts w:eastAsia="Times New Roman" w:cs="Times New Roman"/>
          <w:spacing w:val="2"/>
          <w:szCs w:val="24"/>
          <w:lang w:val="es-ES"/>
        </w:rPr>
        <w:t>Estudiantes de III y IV medio de liceos municipales y particulares subvencionados de todo Chile que posean excelencia académica y comprensión de lectura de inglés.</w:t>
      </w:r>
    </w:p>
    <w:p w14:paraId="4F114C50" w14:textId="77777777" w:rsidR="00C03999" w:rsidRPr="002F046C" w:rsidRDefault="00C03999" w:rsidP="00C03999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16D36580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EÑALE LOS CRITERIOS DE EXCLUSIÓN DE LOS PARTICIPANTES/DATOS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65A98316" w14:textId="3ECB8046" w:rsidR="00C03999" w:rsidRPr="002F046C" w:rsidRDefault="00C03999" w:rsidP="00C03999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>
        <w:rPr>
          <w:rFonts w:eastAsia="Times New Roman" w:cs="Times New Roman"/>
          <w:spacing w:val="2"/>
          <w:szCs w:val="24"/>
          <w:lang w:val="es-ES"/>
        </w:rPr>
        <w:t xml:space="preserve">Estudiantes de otros niveles, </w:t>
      </w:r>
      <w:r w:rsidR="00245AB7">
        <w:rPr>
          <w:rFonts w:eastAsia="Times New Roman" w:cs="Times New Roman"/>
          <w:spacing w:val="2"/>
          <w:szCs w:val="24"/>
          <w:lang w:val="es-ES"/>
        </w:rPr>
        <w:t xml:space="preserve">de </w:t>
      </w:r>
      <w:r>
        <w:rPr>
          <w:rFonts w:eastAsia="Times New Roman" w:cs="Times New Roman"/>
          <w:spacing w:val="2"/>
          <w:szCs w:val="24"/>
          <w:lang w:val="es-ES"/>
        </w:rPr>
        <w:t xml:space="preserve">colegios </w:t>
      </w:r>
      <w:r w:rsidR="00245AB7">
        <w:rPr>
          <w:rFonts w:eastAsia="Times New Roman" w:cs="Times New Roman"/>
          <w:spacing w:val="2"/>
          <w:szCs w:val="24"/>
          <w:lang w:val="es-ES"/>
        </w:rPr>
        <w:t>particulares</w:t>
      </w:r>
      <w:r>
        <w:rPr>
          <w:rFonts w:eastAsia="Times New Roman" w:cs="Times New Roman"/>
          <w:spacing w:val="2"/>
          <w:szCs w:val="24"/>
          <w:lang w:val="es-ES"/>
        </w:rPr>
        <w:t xml:space="preserve"> o que </w:t>
      </w:r>
      <w:r w:rsidR="00245AB7">
        <w:rPr>
          <w:rFonts w:eastAsia="Times New Roman" w:cs="Times New Roman"/>
          <w:spacing w:val="2"/>
          <w:szCs w:val="24"/>
          <w:lang w:val="es-ES"/>
        </w:rPr>
        <w:t>no tengan excelencia académica y comprensión de lectura en inglés.</w:t>
      </w:r>
    </w:p>
    <w:p w14:paraId="613ECF1E" w14:textId="77777777" w:rsidR="002F046C" w:rsidRPr="00C636C3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434B0675" w14:textId="7BDF09FB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TIPO DE ESTUDIO</w:t>
      </w:r>
      <w:r w:rsidRPr="002F046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304390DE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Observacional (Diseño prospectivo, retrospectivo y/o transversal)</w:t>
      </w:r>
    </w:p>
    <w:p w14:paraId="2B1970BD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Experimental o cuasiexperimental</w:t>
      </w:r>
    </w:p>
    <w:p w14:paraId="0A06BF35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Caso o serie de casos clínicos</w:t>
      </w:r>
    </w:p>
    <w:p w14:paraId="3FE1FEBD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Bases de Datos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anonimas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(Información obtenida de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de</w:t>
      </w:r>
      <w:proofErr w:type="spellEnd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 datos previos almacenados en forma anónima)</w:t>
      </w:r>
    </w:p>
    <w:p w14:paraId="5BF67220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 xml:space="preserve">Bases de Datos no </w:t>
      </w:r>
      <w:proofErr w:type="spellStart"/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anonimas</w:t>
      </w:r>
      <w:proofErr w:type="spellEnd"/>
    </w:p>
    <w:p w14:paraId="18850AD2" w14:textId="77777777" w:rsidR="002F046C" w:rsidRPr="002F046C" w:rsidRDefault="002F046C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2F046C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Otro:</w:t>
      </w:r>
    </w:p>
    <w:p w14:paraId="66B3BD44" w14:textId="5E26574D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2C828037" w14:textId="4EE88D08" w:rsidR="00C636C3" w:rsidRPr="00492BFC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proofErr w:type="gramStart"/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EN RELACIÓN A</w:t>
      </w:r>
      <w:proofErr w:type="gramEnd"/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 xml:space="preserve"> LA METODOLOGÍA UTILIZADA EN LOS ESTUDIOS CON PERSONAS Y A LAS CARTAS DE CONSENTIMIENTO INFORMADO, </w:t>
      </w:r>
      <w:r w:rsidRPr="00492BF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ASENTIMIENTO INFORMADO, AUTORIZACIONES, ETC., CONTESTE LAS SIGUIENTES PREGUNTAS:</w:t>
      </w:r>
    </w:p>
    <w:p w14:paraId="257D7FEB" w14:textId="77777777" w:rsidR="00C636C3" w:rsidRPr="00492BFC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i</w:t>
      </w:r>
    </w:p>
    <w:p w14:paraId="5AA12E37" w14:textId="77777777" w:rsidR="00C636C3" w:rsidRPr="00492BFC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No</w:t>
      </w:r>
    </w:p>
    <w:p w14:paraId="7476D7A2" w14:textId="77777777" w:rsidR="00C636C3" w:rsidRPr="00C636C3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No Aplica</w:t>
      </w:r>
    </w:p>
    <w:p w14:paraId="00F19570" w14:textId="77777777" w:rsidR="00796589" w:rsidRPr="00C636C3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¿El individuo es absolutamente libre de participar?</w:t>
      </w:r>
      <w:r w:rsidR="00796589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56D8DD76" w14:textId="77777777" w:rsidR="00796589" w:rsidRPr="00C636C3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¿Se asegura la confidencialidad de los datos entregados por los participantes?</w:t>
      </w:r>
      <w:r w:rsidR="00796589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63C61F6D" w14:textId="77777777" w:rsidR="00796589" w:rsidRPr="00C636C3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¿Se asegura el buen manejo, divulgación, y archivo de los datos obtenidos?</w:t>
      </w:r>
      <w:r w:rsidR="00796589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56516DF8" w14:textId="77777777" w:rsidR="00796589" w:rsidRPr="00C636C3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¿Se garantiza el derecho a la privacidad y anonimato?</w:t>
      </w:r>
      <w:r w:rsidR="00796589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796589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689FAE2F" w14:textId="24874AE2" w:rsidR="00796589" w:rsidRPr="00C636C3" w:rsidRDefault="00C636C3" w:rsidP="00796589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¿Se asegura la cobertura de todos los costos involucrados para los participantes?</w:t>
      </w:r>
      <w:r w:rsidR="00796589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2E53B7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56718FAD" w14:textId="77777777" w:rsidR="00A77E00" w:rsidRPr="00C636C3" w:rsidRDefault="00C636C3" w:rsidP="00A77E00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¿El estudio se ajusta a los estándares éticos y morales de la disciplina involucrada?</w:t>
      </w:r>
      <w:r w:rsidR="00A77E00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A77E00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297F13D2" w14:textId="1FAE0E80" w:rsid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51C85B4E" w14:textId="4EA84C2C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E07880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EÑALE LAS ACTIVIDADES EN LAS QUE SE LES PEDIRÁ PARTICIPAR (debe coincidir con Consentimientos/Asentimientos)</w:t>
      </w:r>
      <w:r w:rsidRPr="00E07880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742D65AC" w14:textId="318BB957" w:rsidR="00415AD4" w:rsidRDefault="003944AE" w:rsidP="00415AD4">
      <w:pPr>
        <w:spacing w:line="240" w:lineRule="auto"/>
        <w:rPr>
          <w:rFonts w:ascii="Calibri" w:hAnsi="Calibri" w:cs="Arial"/>
          <w:color w:val="FF0000"/>
          <w:sz w:val="22"/>
          <w:lang w:val="es-CL"/>
        </w:rPr>
      </w:pPr>
      <w:r>
        <w:rPr>
          <w:rFonts w:eastAsia="Times New Roman" w:cs="Times New Roman"/>
          <w:color w:val="202124"/>
          <w:spacing w:val="2"/>
          <w:szCs w:val="24"/>
          <w:lang w:val="es-ES"/>
        </w:rPr>
        <w:t>Los</w:t>
      </w:r>
      <w:r w:rsid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studiante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s</w:t>
      </w:r>
      <w:r w:rsid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participará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n</w:t>
      </w:r>
      <w:r w:rsid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n las actividades contempladas en el </w:t>
      </w:r>
      <w:r w:rsidR="00E07880">
        <w:rPr>
          <w:rFonts w:eastAsia="Times New Roman" w:cs="Times New Roman"/>
          <w:color w:val="202124"/>
          <w:spacing w:val="2"/>
          <w:szCs w:val="24"/>
          <w:lang w:val="es-ES"/>
        </w:rPr>
        <w:t>p</w:t>
      </w:r>
      <w:r w:rsid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rograma del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 xml:space="preserve">taller escolar de verano 2022 </w:t>
      </w:r>
      <w:r w:rsidR="00E07880">
        <w:rPr>
          <w:rFonts w:eastAsia="Times New Roman" w:cs="Times New Roman"/>
          <w:color w:val="202124"/>
          <w:spacing w:val="2"/>
          <w:szCs w:val="24"/>
          <w:lang w:val="es-ES"/>
        </w:rPr>
        <w:t>“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>Genes y genomas con programación</w:t>
      </w:r>
      <w:r w:rsidR="00E07880">
        <w:rPr>
          <w:rFonts w:eastAsia="Times New Roman" w:cs="Times New Roman"/>
          <w:color w:val="202124"/>
          <w:spacing w:val="2"/>
          <w:szCs w:val="24"/>
          <w:lang w:val="es-ES"/>
        </w:rPr>
        <w:t>”</w:t>
      </w:r>
      <w:r w:rsid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>organizado por la PUCV</w:t>
      </w:r>
      <w:r w:rsid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. Esto incluye </w:t>
      </w:r>
      <w:r w:rsidR="008F5D8A" w:rsidRPr="008F5D8A">
        <w:rPr>
          <w:rFonts w:eastAsia="Times New Roman" w:cs="Times New Roman"/>
          <w:color w:val="202124"/>
          <w:spacing w:val="2"/>
          <w:szCs w:val="24"/>
          <w:lang w:val="es-ES"/>
        </w:rPr>
        <w:t xml:space="preserve">participar </w:t>
      </w:r>
      <w:bookmarkStart w:id="2" w:name="_Hlk76549781"/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en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>10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 clases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y </w:t>
      </w:r>
      <w:r w:rsidR="00D40784">
        <w:rPr>
          <w:rFonts w:eastAsia="Times New Roman" w:cs="Times New Roman"/>
          <w:color w:val="202124"/>
          <w:spacing w:val="2"/>
          <w:szCs w:val="24"/>
          <w:lang w:val="es-ES"/>
        </w:rPr>
        <w:t xml:space="preserve">dos 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evaluaciones </w:t>
      </w:r>
      <w:r w:rsid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que se 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>realizará</w:t>
      </w:r>
      <w:r w:rsidR="00415AD4">
        <w:rPr>
          <w:rFonts w:eastAsia="Times New Roman" w:cs="Times New Roman"/>
          <w:color w:val="202124"/>
          <w:spacing w:val="2"/>
          <w:szCs w:val="24"/>
          <w:lang w:val="es-ES"/>
        </w:rPr>
        <w:t>n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vía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 online</w:t>
      </w:r>
      <w:r w:rsidR="006421FE">
        <w:rPr>
          <w:rFonts w:eastAsia="Times New Roman" w:cs="Times New Roman"/>
          <w:color w:val="202124"/>
          <w:spacing w:val="2"/>
          <w:szCs w:val="24"/>
          <w:lang w:val="es-ES"/>
        </w:rPr>
        <w:t xml:space="preserve"> durante dos semanas</w:t>
      </w:r>
      <w:r w:rsidR="00415AD4" w:rsidRPr="00415AD4">
        <w:rPr>
          <w:rFonts w:eastAsia="Times New Roman" w:cs="Times New Roman"/>
          <w:color w:val="202124"/>
          <w:spacing w:val="2"/>
          <w:szCs w:val="24"/>
          <w:lang w:val="es-ES"/>
        </w:rPr>
        <w:t xml:space="preserve">. </w:t>
      </w:r>
      <w:bookmarkEnd w:id="2"/>
    </w:p>
    <w:p w14:paraId="37AA590B" w14:textId="0CA27345" w:rsidR="00C636C3" w:rsidRPr="00415AD4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CL"/>
        </w:rPr>
      </w:pPr>
    </w:p>
    <w:p w14:paraId="76A7C1FE" w14:textId="1DF241DF" w:rsid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OBRE EL PROCESO DE CONSENTIMIENTO INFORMADO Y/O ASENTIMIENTO, SEÑALE LA FORMA DE OBTENCIÓN, QUIÉN LO HARÁ, CÓMO Y CUÁNDO. (Responda cada una de las preguntas)</w:t>
      </w:r>
      <w:r w:rsidRPr="00C636C3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71D5BD48" w14:textId="5DEA999B" w:rsidR="00B60A41" w:rsidRPr="00C636C3" w:rsidRDefault="003944AE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spacing w:val="2"/>
          <w:szCs w:val="24"/>
          <w:lang w:val="es-ES"/>
        </w:rPr>
      </w:pPr>
      <w:r>
        <w:rPr>
          <w:rFonts w:eastAsia="Times New Roman" w:cs="Times New Roman"/>
          <w:spacing w:val="2"/>
          <w:szCs w:val="24"/>
          <w:lang w:val="es-ES"/>
        </w:rPr>
        <w:lastRenderedPageBreak/>
        <w:t xml:space="preserve">La </w:t>
      </w:r>
      <w:r w:rsidR="00D40784">
        <w:rPr>
          <w:rFonts w:eastAsia="Times New Roman" w:cs="Times New Roman"/>
          <w:spacing w:val="2"/>
          <w:szCs w:val="24"/>
          <w:lang w:val="es-ES"/>
        </w:rPr>
        <w:t xml:space="preserve">Dra. </w:t>
      </w:r>
      <w:r w:rsidRPr="00B60A41">
        <w:rPr>
          <w:rFonts w:eastAsia="Times New Roman" w:cs="Times New Roman"/>
          <w:spacing w:val="2"/>
          <w:szCs w:val="24"/>
          <w:lang w:val="es-ES"/>
        </w:rPr>
        <w:t xml:space="preserve">Débora Torrealba solicitará el consentimiento informado a través de </w:t>
      </w:r>
      <w:r w:rsidR="00D40784">
        <w:rPr>
          <w:rFonts w:eastAsia="Times New Roman" w:cs="Times New Roman"/>
          <w:spacing w:val="2"/>
          <w:szCs w:val="24"/>
          <w:lang w:val="es-ES"/>
        </w:rPr>
        <w:t>email al momento de ser aceptados en el curso donde se</w:t>
      </w:r>
      <w:r w:rsidRPr="00B60A41">
        <w:rPr>
          <w:rFonts w:eastAsia="Times New Roman" w:cs="Times New Roman"/>
          <w:spacing w:val="2"/>
          <w:szCs w:val="24"/>
          <w:lang w:val="es-ES"/>
        </w:rPr>
        <w:t xml:space="preserve"> adjunta</w:t>
      </w:r>
      <w:r w:rsidR="00D40784">
        <w:rPr>
          <w:rFonts w:eastAsia="Times New Roman" w:cs="Times New Roman"/>
          <w:spacing w:val="2"/>
          <w:szCs w:val="24"/>
          <w:lang w:val="es-ES"/>
        </w:rPr>
        <w:t>ran</w:t>
      </w:r>
      <w:r w:rsidRPr="00B60A41">
        <w:rPr>
          <w:rFonts w:eastAsia="Times New Roman" w:cs="Times New Roman"/>
          <w:spacing w:val="2"/>
          <w:szCs w:val="24"/>
          <w:lang w:val="es-ES"/>
        </w:rPr>
        <w:t xml:space="preserve"> los </w:t>
      </w:r>
      <w:r>
        <w:rPr>
          <w:rFonts w:eastAsia="Times New Roman" w:cs="Times New Roman"/>
          <w:spacing w:val="2"/>
          <w:szCs w:val="24"/>
          <w:lang w:val="es-ES"/>
        </w:rPr>
        <w:t xml:space="preserve">formularios de los </w:t>
      </w:r>
      <w:r w:rsidRPr="00B60A41">
        <w:rPr>
          <w:rFonts w:eastAsia="Times New Roman" w:cs="Times New Roman"/>
          <w:spacing w:val="2"/>
          <w:szCs w:val="24"/>
          <w:lang w:val="es-ES"/>
        </w:rPr>
        <w:t>consentimientos</w:t>
      </w:r>
      <w:r w:rsidR="00D40784">
        <w:rPr>
          <w:rFonts w:eastAsia="Times New Roman" w:cs="Times New Roman"/>
          <w:spacing w:val="2"/>
          <w:szCs w:val="24"/>
          <w:lang w:val="es-ES"/>
        </w:rPr>
        <w:t xml:space="preserve"> informados para ellos y sus padre o tutores</w:t>
      </w:r>
      <w:r>
        <w:rPr>
          <w:rFonts w:eastAsia="Times New Roman" w:cs="Times New Roman"/>
          <w:spacing w:val="2"/>
          <w:szCs w:val="24"/>
          <w:lang w:val="es-ES"/>
        </w:rPr>
        <w:t xml:space="preserve">. </w:t>
      </w:r>
    </w:p>
    <w:p w14:paraId="2CB24A2A" w14:textId="0B281EFB" w:rsidR="002F046C" w:rsidRPr="00C636C3" w:rsidRDefault="002F046C" w:rsidP="00C636C3">
      <w:pPr>
        <w:spacing w:line="276" w:lineRule="auto"/>
        <w:rPr>
          <w:rFonts w:cs="Times New Roman"/>
          <w:b/>
          <w:bCs/>
          <w:lang w:val="es-ES"/>
        </w:rPr>
      </w:pPr>
    </w:p>
    <w:p w14:paraId="64C86B9D" w14:textId="77777777" w:rsidR="00C636C3" w:rsidRPr="00492BFC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492BFC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OBRE EL CONSENTIMIENTO INFORMADO, SEÑALE:</w:t>
      </w:r>
      <w:r w:rsidRPr="00492BFC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77D55C7E" w14:textId="77777777" w:rsidR="00C636C3" w:rsidRPr="00492BFC" w:rsidRDefault="00C636C3" w:rsidP="00A77E00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i</w:t>
      </w:r>
    </w:p>
    <w:p w14:paraId="4F4A54A5" w14:textId="77777777" w:rsidR="00C636C3" w:rsidRPr="00492BFC" w:rsidRDefault="00C636C3" w:rsidP="00A77E00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No</w:t>
      </w:r>
    </w:p>
    <w:p w14:paraId="719E15FB" w14:textId="77777777" w:rsidR="00C636C3" w:rsidRPr="00C636C3" w:rsidRDefault="00C636C3" w:rsidP="00A77E00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  <w:r w:rsidRPr="00492BFC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No aplica</w:t>
      </w:r>
    </w:p>
    <w:p w14:paraId="47A977D0" w14:textId="77777777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eñala el objetivo de Investigación y entrega una descripción de esta</w:t>
      </w:r>
      <w:r w:rsidR="00B60A41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 xml:space="preserve"> </w:t>
      </w:r>
      <w:r w:rsidR="00B60A41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2C1DA877" w14:textId="5E641A0D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Explica claramente en que consiste la participación de los sujetos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B60A41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41485FC1" w14:textId="1D1F8105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eñala beneficios esperados para el participante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743A12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1335BE3E" w14:textId="0266CDA0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eñala riesgos e Inconvenientes para el participante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9E3582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7C6EA8BB" w14:textId="4A154580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eñala los derechos del sujeto, entre ellos posibilidad de rechazar participación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B60A41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2D181778" w14:textId="5E7E55EA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Explica cómo se resguardará la confidencialidad de los datos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B60A41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2FB2DD3B" w14:textId="0D6CC5E4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eñala datos de contacto con equipo investigador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B60A41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20F06DF5" w14:textId="05071517" w:rsidR="00B60A41" w:rsidRPr="00C636C3" w:rsidRDefault="00C636C3" w:rsidP="00B60A41">
      <w:pPr>
        <w:spacing w:line="276" w:lineRule="auto"/>
        <w:jc w:val="left"/>
        <w:textAlignment w:val="center"/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Lenguaje adecuado para los sujetos</w:t>
      </w:r>
      <w:r w:rsidR="00B60A41" w:rsidRPr="00B60A41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 xml:space="preserve"> </w:t>
      </w:r>
      <w:r w:rsidR="00B60A41"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5E056349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093341D2" w14:textId="01EDAA3C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EÑALE LOS BENEFICIOS ESPERADOS PARA LOS SUJETOS PARTICIPANTES</w:t>
      </w:r>
      <w:r w:rsidRPr="00C636C3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5EBCB4C9" w14:textId="391E1BC8" w:rsidR="00C636C3" w:rsidRPr="00B60A41" w:rsidRDefault="00743A12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 w:rsidRPr="00C5090D">
        <w:rPr>
          <w:rFonts w:eastAsia="Times New Roman" w:cs="Times New Roman"/>
          <w:color w:val="202124"/>
          <w:spacing w:val="2"/>
          <w:szCs w:val="24"/>
          <w:lang w:val="es-ES"/>
        </w:rPr>
        <w:t>El beneficio esperado es que el estudiante mejore su aprendizaje en genética y la adquisición de habilidades de pensamiento científico</w:t>
      </w:r>
      <w:r w:rsidR="004E6D09"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</w:p>
    <w:p w14:paraId="68A09BC9" w14:textId="74856D05" w:rsidR="00B60A41" w:rsidRDefault="00B60A41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6A6C7934" w14:textId="0FBEC914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D93025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EÑALE LOS RIESGOS E INCONVENIENTES PARA LOS SUJETOS PARTICIPANTES Y COMO SE MINIMIZARÁN</w:t>
      </w:r>
      <w:r w:rsidRPr="00C636C3">
        <w:rPr>
          <w:rFonts w:eastAsia="Times New Roman" w:cs="Times New Roman"/>
          <w:color w:val="D93025"/>
          <w:spacing w:val="2"/>
          <w:szCs w:val="24"/>
          <w:lang w:val="es-ES"/>
        </w:rPr>
        <w:t> *</w:t>
      </w:r>
    </w:p>
    <w:p w14:paraId="334B921F" w14:textId="531CA996" w:rsidR="00B60A41" w:rsidRPr="00B60A41" w:rsidRDefault="00B60A41" w:rsidP="00B60A41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 w:rsidRPr="00B60A41">
        <w:rPr>
          <w:rFonts w:eastAsia="Times New Roman" w:cs="Times New Roman"/>
          <w:color w:val="202124"/>
          <w:spacing w:val="2"/>
          <w:szCs w:val="24"/>
          <w:lang w:val="es-ES"/>
        </w:rPr>
        <w:t xml:space="preserve">El estudio no tiene ningún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riesgo e inconveniente</w:t>
      </w:r>
      <w:r w:rsidRPr="00B60A41">
        <w:rPr>
          <w:rFonts w:eastAsia="Times New Roman" w:cs="Times New Roman"/>
          <w:color w:val="202124"/>
          <w:spacing w:val="2"/>
          <w:szCs w:val="24"/>
          <w:lang w:val="es-ES"/>
        </w:rPr>
        <w:t xml:space="preserve"> para los participantes</w:t>
      </w:r>
      <w:r w:rsidR="004E6D09"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</w:p>
    <w:p w14:paraId="2534CAC6" w14:textId="7553E4D8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D93025"/>
          <w:spacing w:val="2"/>
          <w:szCs w:val="24"/>
          <w:lang w:val="es-ES"/>
        </w:rPr>
      </w:pPr>
    </w:p>
    <w:p w14:paraId="19B9E6D6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EÑALE EL(LA) RESPONSABLE DE CUSTODIAR LOS DATOS DE LA INVESTIGACIÓN</w:t>
      </w:r>
      <w:r w:rsidRPr="00C636C3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0BCDE616" w14:textId="1F37F3CC" w:rsidR="00B60A41" w:rsidRDefault="00B60A41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Dr. </w:t>
      </w:r>
      <w:r w:rsidR="00415AD4">
        <w:rPr>
          <w:rFonts w:eastAsia="Times New Roman" w:cs="Times New Roman"/>
          <w:color w:val="202124"/>
          <w:spacing w:val="2"/>
          <w:szCs w:val="24"/>
          <w:lang w:val="es-ES"/>
        </w:rPr>
        <w:t>José Gallardo Matus</w:t>
      </w:r>
    </w:p>
    <w:p w14:paraId="306E2FB5" w14:textId="77777777" w:rsidR="00B60A41" w:rsidRPr="00B60A41" w:rsidRDefault="00B60A41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797C2C8" w14:textId="703FF901" w:rsidR="00C636C3" w:rsidRPr="0043229F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D93025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 xml:space="preserve">SEÑALE EL LUGAR/DISPOSITIVO DE ALMACENAMIENTO DE LOS </w:t>
      </w:r>
      <w:proofErr w:type="gramStart"/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DATOS .</w:t>
      </w:r>
      <w:proofErr w:type="gramEnd"/>
      <w:r w:rsidRPr="00C636C3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Especificar lugar físico y en qué alojará los datos (computador personal, o de la oficina, Disco duro, nube como Drive, Dropbox u otro) Indicar si resguardará el acceso a los datos con clave o no.</w:t>
      </w:r>
      <w:r w:rsidRPr="00C636C3">
        <w:rPr>
          <w:rFonts w:eastAsia="Times New Roman" w:cs="Times New Roman"/>
          <w:color w:val="D93025"/>
          <w:spacing w:val="2"/>
          <w:szCs w:val="24"/>
          <w:lang w:val="es-ES"/>
        </w:rPr>
        <w:t> </w:t>
      </w:r>
      <w:r w:rsidRPr="0043229F">
        <w:rPr>
          <w:rFonts w:eastAsia="Times New Roman" w:cs="Times New Roman"/>
          <w:color w:val="D93025"/>
          <w:spacing w:val="2"/>
          <w:szCs w:val="24"/>
          <w:lang w:val="es-ES"/>
        </w:rPr>
        <w:t>*</w:t>
      </w:r>
    </w:p>
    <w:p w14:paraId="530D1AB9" w14:textId="31E066DE" w:rsidR="00B60A41" w:rsidRPr="00C636C3" w:rsidRDefault="00B60A41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spacing w:val="2"/>
          <w:szCs w:val="24"/>
          <w:lang w:val="es-ES"/>
        </w:rPr>
      </w:pPr>
      <w:r w:rsidRPr="009E3582">
        <w:rPr>
          <w:rFonts w:eastAsia="Times New Roman" w:cs="Times New Roman"/>
          <w:spacing w:val="2"/>
          <w:szCs w:val="24"/>
          <w:lang w:val="es-ES"/>
        </w:rPr>
        <w:t>Los datos se almacenarán</w:t>
      </w:r>
      <w:r w:rsidR="009E3582" w:rsidRPr="009E3582">
        <w:rPr>
          <w:rFonts w:eastAsia="Times New Roman" w:cs="Times New Roman"/>
          <w:spacing w:val="2"/>
          <w:szCs w:val="24"/>
          <w:lang w:val="es-ES"/>
        </w:rPr>
        <w:t xml:space="preserve"> en el servidor POMEO de la Escuela de Ciencias del Mar, localizado en el </w:t>
      </w:r>
      <w:proofErr w:type="spellStart"/>
      <w:r w:rsidR="009E3582" w:rsidRPr="009E3582">
        <w:rPr>
          <w:rFonts w:eastAsia="Times New Roman" w:cs="Times New Roman"/>
          <w:spacing w:val="2"/>
          <w:szCs w:val="24"/>
          <w:lang w:val="es-ES"/>
        </w:rPr>
        <w:t>datacenter</w:t>
      </w:r>
      <w:proofErr w:type="spellEnd"/>
      <w:r w:rsidR="009E3582" w:rsidRPr="009E3582">
        <w:rPr>
          <w:rFonts w:eastAsia="Times New Roman" w:cs="Times New Roman"/>
          <w:spacing w:val="2"/>
          <w:szCs w:val="24"/>
          <w:lang w:val="es-ES"/>
        </w:rPr>
        <w:t xml:space="preserve"> de la casa central de la PUCV. Además, los datos estarán respaldados en una cuenta de Dropbox de pago de la PUCV </w:t>
      </w:r>
      <w:r w:rsidRPr="009E3582">
        <w:rPr>
          <w:rFonts w:eastAsia="Times New Roman" w:cs="Times New Roman"/>
          <w:spacing w:val="2"/>
          <w:szCs w:val="24"/>
          <w:lang w:val="es-ES"/>
        </w:rPr>
        <w:t>y</w:t>
      </w:r>
      <w:r w:rsidR="009E3582" w:rsidRPr="009E3582">
        <w:rPr>
          <w:rFonts w:eastAsia="Times New Roman" w:cs="Times New Roman"/>
          <w:spacing w:val="2"/>
          <w:szCs w:val="24"/>
          <w:lang w:val="es-ES"/>
        </w:rPr>
        <w:t xml:space="preserve"> en un repositorio gratuito de GitHub</w:t>
      </w:r>
      <w:r w:rsidRPr="009E3582">
        <w:rPr>
          <w:rFonts w:eastAsia="Times New Roman" w:cs="Times New Roman"/>
          <w:spacing w:val="2"/>
          <w:szCs w:val="24"/>
          <w:lang w:val="es-ES"/>
        </w:rPr>
        <w:t>.</w:t>
      </w:r>
    </w:p>
    <w:p w14:paraId="4287D695" w14:textId="77777777" w:rsidR="00B60A41" w:rsidRDefault="00B60A41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550BE541" w14:textId="113F4006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DESTINO DE LOS DATOS AL TÉRMINO DE LA INVESTIGACIÓN</w:t>
      </w:r>
      <w:r w:rsidRPr="00C636C3">
        <w:rPr>
          <w:rFonts w:eastAsia="Times New Roman" w:cs="Times New Roman"/>
          <w:color w:val="D93025"/>
          <w:spacing w:val="2"/>
          <w:szCs w:val="24"/>
          <w:lang w:val="es-ES"/>
        </w:rPr>
        <w:t> *</w:t>
      </w:r>
    </w:p>
    <w:p w14:paraId="4466C0CF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Destrucción de los datos de la muestra</w:t>
      </w:r>
    </w:p>
    <w:p w14:paraId="34FFA901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lastRenderedPageBreak/>
        <w:t>Almacenamiento de los datos para futuras investigaciones (</w:t>
      </w:r>
      <w:proofErr w:type="spellStart"/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Anonimización</w:t>
      </w:r>
      <w:proofErr w:type="spellEnd"/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: proceso por el cual no es posible establecer relación entre un dato o muestra y el sujeto al que se refiere)</w:t>
      </w:r>
    </w:p>
    <w:p w14:paraId="4F03631B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Almacenamiento de los datos para futuras investigaciones (Disociación: dato no asociado a una persona identificada o identificable mediante un código que permite la operación inversa).</w:t>
      </w:r>
    </w:p>
    <w:p w14:paraId="73239E95" w14:textId="77777777" w:rsidR="00B60A41" w:rsidRPr="0043229F" w:rsidRDefault="00C636C3" w:rsidP="00B60A41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</w:pPr>
      <w:r w:rsidRPr="0043229F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Otro:</w:t>
      </w:r>
    </w:p>
    <w:p w14:paraId="4812D713" w14:textId="77777777" w:rsidR="00B60A41" w:rsidRPr="0043229F" w:rsidRDefault="00B60A41" w:rsidP="00B60A41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3"/>
          <w:sz w:val="21"/>
          <w:szCs w:val="21"/>
          <w:lang w:val="es-ES"/>
        </w:rPr>
      </w:pPr>
    </w:p>
    <w:p w14:paraId="273A32D2" w14:textId="61F9FD0A" w:rsidR="00C636C3" w:rsidRPr="00C636C3" w:rsidRDefault="00B60A41" w:rsidP="00147D5B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43229F">
        <w:rPr>
          <w:rFonts w:eastAsia="Times New Roman" w:cs="Times New Roman"/>
          <w:szCs w:val="24"/>
          <w:lang w:val="es-ES"/>
        </w:rPr>
        <w:t xml:space="preserve"> </w:t>
      </w:r>
      <w:r w:rsidR="00C636C3"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DECLARACIÓN DE CONFLICTO DE INTERES</w:t>
      </w:r>
      <w:r w:rsidR="00C636C3" w:rsidRPr="00C636C3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7EBC6486" w14:textId="77777777" w:rsidR="00C636C3" w:rsidRPr="00C636C3" w:rsidRDefault="00C636C3" w:rsidP="00C636C3">
      <w:pPr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highlight w:val="yellow"/>
          <w:lang w:val="es-ES"/>
        </w:rPr>
        <w:t>No tengo conflicto de interés</w:t>
      </w:r>
    </w:p>
    <w:p w14:paraId="1C695866" w14:textId="5C22B6A9" w:rsidR="00C636C3" w:rsidRDefault="00C636C3" w:rsidP="00C636C3">
      <w:pPr>
        <w:spacing w:line="276" w:lineRule="auto"/>
        <w:jc w:val="left"/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3"/>
          <w:sz w:val="21"/>
          <w:szCs w:val="21"/>
          <w:lang w:val="es-ES"/>
        </w:rPr>
        <w:t>Declaro conflicto de interés</w:t>
      </w:r>
    </w:p>
    <w:p w14:paraId="3AC6599F" w14:textId="77777777" w:rsidR="00B60A41" w:rsidRPr="00C636C3" w:rsidRDefault="00B60A41" w:rsidP="00C636C3">
      <w:pPr>
        <w:spacing w:line="276" w:lineRule="auto"/>
        <w:jc w:val="left"/>
        <w:rPr>
          <w:rFonts w:eastAsia="Times New Roman" w:cs="Times New Roman"/>
          <w:b/>
          <w:bCs/>
          <w:color w:val="202124"/>
          <w:sz w:val="27"/>
          <w:szCs w:val="27"/>
          <w:lang w:val="es-ES"/>
        </w:rPr>
      </w:pPr>
    </w:p>
    <w:p w14:paraId="5D6A1763" w14:textId="77777777" w:rsidR="00C636C3" w:rsidRPr="00C636C3" w:rsidRDefault="00C636C3" w:rsidP="00C636C3">
      <w:pPr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Declaro que todo el personal asociado a la investigación, incluyendo investigadores, tesistas o personal técnico, se rige o se regirá por los protocolos de bioética y/o bioseguridad declarados para la investigación</w:t>
      </w:r>
      <w:r w:rsidRPr="00C636C3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4A1014B2" w14:textId="77777777" w:rsidR="00C636C3" w:rsidRPr="0043229F" w:rsidRDefault="00C636C3" w:rsidP="00C636C3">
      <w:pPr>
        <w:spacing w:line="276" w:lineRule="auto"/>
        <w:jc w:val="left"/>
        <w:rPr>
          <w:rFonts w:eastAsia="Times New Roman" w:cs="Times New Roman"/>
          <w:color w:val="202124"/>
          <w:sz w:val="27"/>
          <w:szCs w:val="27"/>
          <w:lang w:val="es-ES"/>
        </w:rPr>
      </w:pPr>
      <w:r w:rsidRPr="0043229F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Sí</w:t>
      </w:r>
    </w:p>
    <w:p w14:paraId="2E7F2749" w14:textId="53654D23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05E25259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Me comprometo a poner a disposición del Comité de Bioética y Bioseguridad de la P. U. Católica de Valparaíso los resultados de esta investigación y la revisión de los procedimientos en cualquiera de sus etapas.</w:t>
      </w:r>
      <w:r w:rsidRPr="00C636C3">
        <w:rPr>
          <w:rFonts w:eastAsia="Times New Roman" w:cs="Times New Roman"/>
          <w:b/>
          <w:bCs/>
          <w:color w:val="D93025"/>
          <w:spacing w:val="2"/>
          <w:szCs w:val="24"/>
          <w:lang w:val="es-ES"/>
        </w:rPr>
        <w:t> *</w:t>
      </w:r>
    </w:p>
    <w:p w14:paraId="567DD95A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z w:val="27"/>
          <w:szCs w:val="27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highlight w:val="yellow"/>
          <w:lang w:val="es-ES"/>
        </w:rPr>
        <w:t>Si</w:t>
      </w:r>
    </w:p>
    <w:p w14:paraId="3508344D" w14:textId="77777777" w:rsidR="00C636C3" w:rsidRPr="00C636C3" w:rsidRDefault="00C636C3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z w:val="27"/>
          <w:szCs w:val="27"/>
          <w:lang w:val="es-ES"/>
        </w:rPr>
      </w:pPr>
      <w:r w:rsidRPr="00C636C3">
        <w:rPr>
          <w:rFonts w:eastAsia="Times New Roman" w:cs="Times New Roman"/>
          <w:color w:val="202124"/>
          <w:spacing w:val="3"/>
          <w:sz w:val="21"/>
          <w:szCs w:val="21"/>
          <w:lang w:val="es-ES"/>
        </w:rPr>
        <w:t>No (al seleccionar esta opción, se le solicitará una reunión antes de emitir la certificación)</w:t>
      </w:r>
    </w:p>
    <w:p w14:paraId="63A455FD" w14:textId="77777777" w:rsidR="00B60A41" w:rsidRDefault="00B60A41" w:rsidP="00C636C3">
      <w:pPr>
        <w:shd w:val="clear" w:color="auto" w:fill="FFFFFF"/>
        <w:spacing w:line="276" w:lineRule="auto"/>
        <w:jc w:val="left"/>
        <w:rPr>
          <w:rFonts w:eastAsia="Times New Roman" w:cs="Times New Roman"/>
          <w:color w:val="202124"/>
          <w:spacing w:val="2"/>
          <w:szCs w:val="24"/>
          <w:lang w:val="es-ES"/>
        </w:rPr>
      </w:pPr>
    </w:p>
    <w:p w14:paraId="1DC1CA7B" w14:textId="698DE767" w:rsidR="00C636C3" w:rsidRDefault="00C636C3" w:rsidP="003F61AE">
      <w:pPr>
        <w:shd w:val="clear" w:color="auto" w:fill="FFFFFF"/>
        <w:spacing w:line="276" w:lineRule="auto"/>
        <w:jc w:val="left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r w:rsidRPr="00C636C3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SI ES PERTINENTE, AGREGUE ALGÚN COMENTARIO QUE CONSIDERE RELEVANTE.</w:t>
      </w:r>
    </w:p>
    <w:p w14:paraId="6753CC45" w14:textId="6D1CB160" w:rsidR="00EF6A33" w:rsidRPr="00EF6A33" w:rsidRDefault="00EF6A33" w:rsidP="003F61AE">
      <w:pPr>
        <w:shd w:val="clear" w:color="auto" w:fill="FFFFFF"/>
        <w:spacing w:line="276" w:lineRule="auto"/>
        <w:jc w:val="left"/>
        <w:rPr>
          <w:rFonts w:cs="Times New Roman"/>
          <w:lang w:val="es-ES"/>
        </w:rPr>
      </w:pPr>
      <w:r w:rsidRPr="00EF6A33">
        <w:rPr>
          <w:rFonts w:eastAsia="Times New Roman" w:cs="Times New Roman"/>
          <w:color w:val="202124"/>
          <w:spacing w:val="2"/>
          <w:szCs w:val="24"/>
          <w:lang w:val="es-ES"/>
        </w:rPr>
        <w:t>El curso sobre el cual se realizar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á</w:t>
      </w:r>
      <w:r w:rsidRPr="00EF6A33">
        <w:rPr>
          <w:rFonts w:eastAsia="Times New Roman" w:cs="Times New Roman"/>
          <w:color w:val="202124"/>
          <w:spacing w:val="2"/>
          <w:szCs w:val="24"/>
          <w:lang w:val="es-ES"/>
        </w:rPr>
        <w:t xml:space="preserve"> la investigación ha sido dictado en tres oportunidades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a nivel 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 xml:space="preserve">de educación 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>secundari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>a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. A nivel regional durante el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primer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 y segundo semestre de 2020</w:t>
      </w:r>
      <w:r w:rsidR="001239F6">
        <w:rPr>
          <w:rFonts w:eastAsia="Times New Roman" w:cs="Times New Roman"/>
          <w:color w:val="202124"/>
          <w:spacing w:val="2"/>
          <w:szCs w:val="24"/>
          <w:lang w:val="es-ES"/>
        </w:rPr>
        <w:t xml:space="preserve"> y segundo semestre de 2021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n su formato de curso del Programa Beta de talentos </w:t>
      </w:r>
      <w:r w:rsidR="004E6D09">
        <w:rPr>
          <w:rFonts w:eastAsia="Times New Roman" w:cs="Times New Roman"/>
          <w:color w:val="202124"/>
          <w:spacing w:val="2"/>
          <w:szCs w:val="24"/>
          <w:lang w:val="es-ES"/>
        </w:rPr>
        <w:t xml:space="preserve">académicos 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de la PUCV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 xml:space="preserve"> y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a nivel nacional durante el verano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de</w:t>
      </w:r>
      <w:r>
        <w:rPr>
          <w:rFonts w:eastAsia="Times New Roman" w:cs="Times New Roman"/>
          <w:color w:val="202124"/>
          <w:spacing w:val="2"/>
          <w:szCs w:val="24"/>
          <w:lang w:val="es-ES"/>
        </w:rPr>
        <w:t xml:space="preserve"> 2021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n su formato de Taller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. Estos cursos han contado con la participación de </w:t>
      </w:r>
      <w:r w:rsidR="001239F6">
        <w:rPr>
          <w:rFonts w:eastAsia="Times New Roman" w:cs="Times New Roman"/>
          <w:color w:val="202124"/>
          <w:spacing w:val="2"/>
          <w:szCs w:val="24"/>
          <w:lang w:val="es-ES"/>
        </w:rPr>
        <w:t>70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estudiantes a nivel regional y 48 estudiantes a nivel nacional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>,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>los cuales han realizado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una evaluación positiva respecto a las actividades realizadas</w:t>
      </w:r>
      <w:r w:rsidR="003944AE">
        <w:rPr>
          <w:rFonts w:eastAsia="Times New Roman" w:cs="Times New Roman"/>
          <w:color w:val="202124"/>
          <w:spacing w:val="2"/>
          <w:szCs w:val="24"/>
          <w:lang w:val="es-ES"/>
        </w:rPr>
        <w:t>.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 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>Estas evaluaciones se adjuntan e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>n el email de solicitud</w:t>
      </w:r>
      <w:r w:rsidR="006C7E6E">
        <w:rPr>
          <w:rFonts w:eastAsia="Times New Roman" w:cs="Times New Roman"/>
          <w:color w:val="202124"/>
          <w:spacing w:val="2"/>
          <w:szCs w:val="24"/>
          <w:lang w:val="es-ES"/>
        </w:rPr>
        <w:t xml:space="preserve"> de aprobación de la investigación al Comité de Bioética</w:t>
      </w:r>
      <w:r w:rsidR="0081227A">
        <w:rPr>
          <w:rFonts w:eastAsia="Times New Roman" w:cs="Times New Roman"/>
          <w:color w:val="202124"/>
          <w:spacing w:val="2"/>
          <w:szCs w:val="24"/>
          <w:lang w:val="es-ES"/>
        </w:rPr>
        <w:t xml:space="preserve">. </w:t>
      </w:r>
    </w:p>
    <w:sectPr w:rsidR="00EF6A33" w:rsidRPr="00EF6A33" w:rsidSect="002F046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33FB5"/>
    <w:multiLevelType w:val="multilevel"/>
    <w:tmpl w:val="6714F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DE400C"/>
    <w:multiLevelType w:val="hybridMultilevel"/>
    <w:tmpl w:val="29087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zE3NjCyNDQ3NTFT0lEKTi0uzszPAykwNK4FAEBrKDUtAAAA"/>
  </w:docVars>
  <w:rsids>
    <w:rsidRoot w:val="002F046C"/>
    <w:rsid w:val="00085E57"/>
    <w:rsid w:val="001239F6"/>
    <w:rsid w:val="00147D5B"/>
    <w:rsid w:val="00152AC9"/>
    <w:rsid w:val="00166578"/>
    <w:rsid w:val="001F56B4"/>
    <w:rsid w:val="00210E33"/>
    <w:rsid w:val="00245AB7"/>
    <w:rsid w:val="002E53B7"/>
    <w:rsid w:val="002F046C"/>
    <w:rsid w:val="002F3145"/>
    <w:rsid w:val="00352B27"/>
    <w:rsid w:val="00380D31"/>
    <w:rsid w:val="003944AE"/>
    <w:rsid w:val="003B66B8"/>
    <w:rsid w:val="003F61AE"/>
    <w:rsid w:val="0041329B"/>
    <w:rsid w:val="00415AD4"/>
    <w:rsid w:val="0043229F"/>
    <w:rsid w:val="00492BFC"/>
    <w:rsid w:val="004C0CF7"/>
    <w:rsid w:val="004E0F0B"/>
    <w:rsid w:val="004E6D09"/>
    <w:rsid w:val="004E75E0"/>
    <w:rsid w:val="005B284A"/>
    <w:rsid w:val="00605B38"/>
    <w:rsid w:val="006421FE"/>
    <w:rsid w:val="006A0B0F"/>
    <w:rsid w:val="006C7E6E"/>
    <w:rsid w:val="00743A12"/>
    <w:rsid w:val="007661F8"/>
    <w:rsid w:val="00796589"/>
    <w:rsid w:val="00796601"/>
    <w:rsid w:val="008046F5"/>
    <w:rsid w:val="0081227A"/>
    <w:rsid w:val="00843905"/>
    <w:rsid w:val="00885B3F"/>
    <w:rsid w:val="008F0D48"/>
    <w:rsid w:val="008F5D8A"/>
    <w:rsid w:val="00916EAB"/>
    <w:rsid w:val="00917E1E"/>
    <w:rsid w:val="00977EED"/>
    <w:rsid w:val="0098574C"/>
    <w:rsid w:val="009E3582"/>
    <w:rsid w:val="00A77E00"/>
    <w:rsid w:val="00A83F77"/>
    <w:rsid w:val="00A93C0C"/>
    <w:rsid w:val="00AA56B0"/>
    <w:rsid w:val="00AC46B9"/>
    <w:rsid w:val="00B44AE2"/>
    <w:rsid w:val="00B60A41"/>
    <w:rsid w:val="00C03999"/>
    <w:rsid w:val="00C16212"/>
    <w:rsid w:val="00C5090D"/>
    <w:rsid w:val="00C636C3"/>
    <w:rsid w:val="00CA1066"/>
    <w:rsid w:val="00CA13AB"/>
    <w:rsid w:val="00CB2BD0"/>
    <w:rsid w:val="00D40784"/>
    <w:rsid w:val="00DB11F9"/>
    <w:rsid w:val="00DB7321"/>
    <w:rsid w:val="00DE0B20"/>
    <w:rsid w:val="00DE6C5B"/>
    <w:rsid w:val="00E07880"/>
    <w:rsid w:val="00E669F7"/>
    <w:rsid w:val="00EA77E6"/>
    <w:rsid w:val="00EF6A33"/>
    <w:rsid w:val="00F10178"/>
    <w:rsid w:val="00F90D79"/>
    <w:rsid w:val="00FD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C9B8B6"/>
  <w15:chartTrackingRefBased/>
  <w15:docId w15:val="{1221D71B-5F29-4A0D-98C6-E21B5F2B7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Nmerodelnea">
    <w:name w:val="line number"/>
    <w:basedOn w:val="Fuentedeprrafopredeter"/>
    <w:uiPriority w:val="99"/>
    <w:semiHidden/>
    <w:unhideWhenUsed/>
    <w:rsid w:val="002F046C"/>
  </w:style>
  <w:style w:type="character" w:customStyle="1" w:styleId="freebirdformviewercomponentsquestionbaserequiredasterisk">
    <w:name w:val="freebirdformviewercomponentsquestionbaserequiredasterisk"/>
    <w:basedOn w:val="Fuentedeprrafopredeter"/>
    <w:rsid w:val="002F046C"/>
  </w:style>
  <w:style w:type="character" w:customStyle="1" w:styleId="docssharedwiztogglelabeledlabeltext">
    <w:name w:val="docssharedwiztogglelabeledlabeltext"/>
    <w:basedOn w:val="Fuentedeprrafopredeter"/>
    <w:rsid w:val="002F046C"/>
  </w:style>
  <w:style w:type="character" w:customStyle="1" w:styleId="quantumwizmenupaperselectcontent">
    <w:name w:val="quantumwizmenupaperselectcontent"/>
    <w:basedOn w:val="Fuentedeprrafopredeter"/>
    <w:rsid w:val="002F046C"/>
  </w:style>
  <w:style w:type="character" w:customStyle="1" w:styleId="appsmaterialwizbuttonpaperbuttonlabel">
    <w:name w:val="appsmaterialwizbuttonpaperbuttonlabel"/>
    <w:basedOn w:val="Fuentedeprrafopredeter"/>
    <w:rsid w:val="00C636C3"/>
  </w:style>
  <w:style w:type="character" w:styleId="Hipervnculo">
    <w:name w:val="Hyperlink"/>
    <w:basedOn w:val="Fuentedeprrafopredeter"/>
    <w:uiPriority w:val="99"/>
    <w:unhideWhenUsed/>
    <w:rsid w:val="0043229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3229F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98574C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743A1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43A1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43A1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43A1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43A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776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68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853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131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732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83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734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92257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537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0745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696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449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9479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3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50511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749429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557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125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889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93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34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01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76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868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988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4126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81127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3469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2537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42485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90443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909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30984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984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7397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0328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906015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3153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42413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446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905579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0744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14874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514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1123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819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9809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51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377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8453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10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6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82935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7534996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43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810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742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638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095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4070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826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522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96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728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60322674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393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160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2113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2139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single" w:sz="6" w:space="0" w:color="DADCE0"/>
                            <w:left w:val="single" w:sz="6" w:space="0" w:color="DADCE0"/>
                            <w:bottom w:val="single" w:sz="6" w:space="0" w:color="DADCE0"/>
                            <w:right w:val="single" w:sz="6" w:space="0" w:color="DADCE0"/>
                          </w:divBdr>
                          <w:divsChild>
                            <w:div w:id="313411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44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2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7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8564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217019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708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156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9434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013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57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0531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019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704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52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29036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869564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362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444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7034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105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632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27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520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456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765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07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56580116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301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5603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279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792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259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71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36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51652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5503778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249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792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2624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433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402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535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2989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609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574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166589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375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28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93189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30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539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50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1154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5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564814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5715521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086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865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2599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748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64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747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6316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72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51507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609377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212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933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3220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498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580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948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5645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63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5248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7218767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543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189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5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0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67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84240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67700695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60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712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5272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1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1296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988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7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0493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214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51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811330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596134292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74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99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0239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083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465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264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13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097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49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20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732119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95928932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9320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05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9721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314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2274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29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86646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733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2120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4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353731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498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8134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5089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082441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135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8580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0208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203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48299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458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6798221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542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6442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47152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63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09224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7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693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115943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8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8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89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740267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841705698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94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406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560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07448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0528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55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9831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9001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9880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8077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6679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7616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1852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114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834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088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6261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1219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2891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7793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5467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636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40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1638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1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0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643097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34683676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96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411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57122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698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152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976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868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90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7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0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396246">
                      <w:marLeft w:val="0"/>
                      <w:marRight w:val="0"/>
                      <w:marTop w:val="0"/>
                      <w:marBottom w:val="180"/>
                      <w:divBdr>
                        <w:top w:val="single" w:sz="6" w:space="18" w:color="DADCE0"/>
                        <w:left w:val="single" w:sz="6" w:space="18" w:color="DADCE0"/>
                        <w:bottom w:val="single" w:sz="6" w:space="18" w:color="DADCE0"/>
                        <w:right w:val="single" w:sz="6" w:space="18" w:color="DADCE0"/>
                      </w:divBdr>
                      <w:divsChild>
                        <w:div w:id="1835485741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79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99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36146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508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816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310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10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7815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3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601054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46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41287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947894">
                      <w:marLeft w:val="0"/>
                      <w:marRight w:val="21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42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8969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7899839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14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90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198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30864">
                          <w:marLeft w:val="0"/>
                          <w:marRight w:val="0"/>
                          <w:marTop w:val="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355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846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720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267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3830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3239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9826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896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7998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4450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277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0269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440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726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4654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7482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518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34109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5380385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349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30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9344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158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4040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805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36724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03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7728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635257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77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402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199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54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010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037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1670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43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1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458950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068182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71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636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473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289877">
                          <w:marLeft w:val="0"/>
                          <w:marRight w:val="0"/>
                          <w:marTop w:val="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469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181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7755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9504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1436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8939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722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71122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31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1058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8647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4049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53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9246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23223096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9380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543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796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36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516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974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4307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381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1639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9118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45573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8923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6927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918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648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542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47646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5130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3729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687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261381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9180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888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06136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9973872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870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373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5171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852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301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071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3857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34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7008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1829259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038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549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07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8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410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5944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4261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56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02903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34120778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966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251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470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244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625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037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0289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129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594645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8957910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249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36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489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70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301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088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10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39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17103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141138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730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92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1481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23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917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173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4868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9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85496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884400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99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533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0297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608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2124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715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0999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4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470796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5597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33346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979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883086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0434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53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4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34466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093629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64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05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5988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941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7004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8332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69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51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04855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4318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8009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952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98690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3137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7154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0426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771047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4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5988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496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127546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161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044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252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606344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52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0368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173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97298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3410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6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492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2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1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0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23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17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060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0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565217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4607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3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0894">
                  <w:marLeft w:val="0"/>
                  <w:marRight w:val="0"/>
                  <w:marTop w:val="0"/>
                  <w:marBottom w:val="180"/>
                  <w:divBdr>
                    <w:top w:val="none" w:sz="0" w:space="0" w:color="auto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3243763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43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68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794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618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0621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44434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864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828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131090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752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7262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70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50652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4256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60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5489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54187094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346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218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5</TotalTime>
  <Pages>7</Pages>
  <Words>1949</Words>
  <Characters>11111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Torrealba</dc:creator>
  <cp:keywords/>
  <dc:description/>
  <cp:lastModifiedBy>Debora Torrealba</cp:lastModifiedBy>
  <cp:revision>42</cp:revision>
  <dcterms:created xsi:type="dcterms:W3CDTF">2021-07-05T16:05:00Z</dcterms:created>
  <dcterms:modified xsi:type="dcterms:W3CDTF">2021-09-29T14:05:00Z</dcterms:modified>
</cp:coreProperties>
</file>